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F007F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bookmarkStart w:id="0" w:name="_heading=h.30j0zll" w:colFirst="0" w:colLast="0"/>
      <w:bookmarkEnd w:id="0"/>
      <w:r>
        <w:rPr>
          <w:rFonts w:ascii="Calibri" w:eastAsia="Calibri" w:hAnsi="Calibri" w:cs="Calibri"/>
          <w:b/>
          <w:color w:val="525252"/>
          <w:sz w:val="36"/>
          <w:szCs w:val="36"/>
        </w:rPr>
        <w:t>Biodiverzita a zemědělství</w:t>
      </w:r>
    </w:p>
    <w:p w14:paraId="5B72D397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52"/>
          <w:szCs w:val="52"/>
        </w:rPr>
      </w:pPr>
      <w:r>
        <w:rPr>
          <w:rFonts w:ascii="Calibri" w:eastAsia="Calibri" w:hAnsi="Calibri" w:cs="Calibri"/>
          <w:b/>
          <w:color w:val="16987D"/>
          <w:sz w:val="52"/>
          <w:szCs w:val="52"/>
        </w:rPr>
        <w:t xml:space="preserve">Recept na pestrou krajinu </w:t>
      </w:r>
    </w:p>
    <w:p w14:paraId="1EFD3996" w14:textId="77777777" w:rsidR="005142D7" w:rsidRDefault="005142D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noProof/>
        </w:rPr>
      </w:pPr>
      <w:r w:rsidRPr="008B35ED">
        <w:rPr>
          <w:rFonts w:ascii="Calibri" w:eastAsia="Calibri" w:hAnsi="Calibri" w:cs="Calibri"/>
          <w:b/>
          <w:color w:val="767171"/>
          <w:sz w:val="24"/>
          <w:szCs w:val="24"/>
        </w:rPr>
        <w:t>Verze pro práci se skupinami, v nichž jsou zastoupeni žáci s odlišným mateřským jazykem</w:t>
      </w:r>
      <w:r>
        <w:rPr>
          <w:noProof/>
        </w:rPr>
        <w:t xml:space="preserve"> </w:t>
      </w:r>
    </w:p>
    <w:p w14:paraId="5F2C1E52" w14:textId="70D10D6E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hidden="0" allowOverlap="1" wp14:anchorId="48043492" wp14:editId="64618F84">
                <wp:simplePos x="0" y="0"/>
                <wp:positionH relativeFrom="column">
                  <wp:posOffset>-3810</wp:posOffset>
                </wp:positionH>
                <wp:positionV relativeFrom="paragraph">
                  <wp:posOffset>149225</wp:posOffset>
                </wp:positionV>
                <wp:extent cx="6087110" cy="1859280"/>
                <wp:effectExtent l="0" t="0" r="27940" b="26670"/>
                <wp:wrapNone/>
                <wp:docPr id="312" name="Obdélník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85928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2A9A3C9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43492" id="Obdélník 312" o:spid="_x0000_s1026" style="position:absolute;margin-left:-.3pt;margin-top:11.75pt;width:479.3pt;height:146.4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2A9A3C9" w14:textId="77777777" w:rsidR="00C63519" w:rsidRDefault="00C6351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A942128" w14:textId="2AE2B7A6" w:rsidR="00C63519" w:rsidRDefault="0051086A" w:rsidP="00B26B8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767171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DCBA9ED" wp14:editId="59429CF2">
                <wp:simplePos x="0" y="0"/>
                <wp:positionH relativeFrom="column">
                  <wp:posOffset>203200</wp:posOffset>
                </wp:positionH>
                <wp:positionV relativeFrom="paragraph">
                  <wp:posOffset>147320</wp:posOffset>
                </wp:positionV>
                <wp:extent cx="1203325" cy="1203325"/>
                <wp:effectExtent l="0" t="0" r="0" b="0"/>
                <wp:wrapNone/>
                <wp:docPr id="309" name="Ovál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325" cy="1203325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559A43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BA9ED" id="Ovál 309" o:spid="_x0000_s1027" style="position:absolute;left:0;text-align:left;margin-left:16pt;margin-top:11.6pt;width:94.75pt;height:9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" fillcolor="#bfbfbf" stroked="f">
                <v:textbox inset="0,1.2694mm,0,1.2694mm">
                  <w:txbxContent>
                    <w:p w14:paraId="7C559A43" w14:textId="77777777" w:rsidR="00C63519" w:rsidRDefault="00D91676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Tato vyučovací jednotka je určena pro práci v hodinách zeměpisu, </w:t>
      </w:r>
      <w:r w:rsidR="00D91676" w:rsidRPr="0051086A">
        <w:rPr>
          <w:rFonts w:ascii="Calibri" w:eastAsia="Calibri" w:hAnsi="Calibri" w:cs="Calibri"/>
          <w:i/>
          <w:color w:val="767171"/>
          <w:sz w:val="20"/>
          <w:szCs w:val="20"/>
        </w:rPr>
        <w:t>přičemž obsahuje opory, které jsou určené pro práci s žáky s odlišným mateřským jazykem (dále jen OMJ)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>. Po úvodní evokaci žáci zhlédnou video Putování jednoho sysla, které se věnuje problematice biodiverzity, péče o krajinu a různým způsobům zemědělského hospodaření. Na základě již známých informací, poznatků z videa i nových poznatků získaných díky prezentaci žáci definují pojem diverzita, zkoumají, proč je v přírodě důležitá</w:t>
      </w:r>
      <w:r w:rsidR="00B26B85">
        <w:rPr>
          <w:rFonts w:ascii="Calibri" w:eastAsia="Calibri" w:hAnsi="Calibri" w:cs="Calibri"/>
          <w:i/>
          <w:color w:val="767171"/>
          <w:sz w:val="20"/>
          <w:szCs w:val="20"/>
        </w:rPr>
        <w:t>,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 a pojmenovávají činnosti v krajině, které mají na biodiverzitu spíše pozitivn</w:t>
      </w:r>
      <w:r w:rsidR="00B26B85">
        <w:rPr>
          <w:rFonts w:ascii="Calibri" w:eastAsia="Calibri" w:hAnsi="Calibri" w:cs="Calibri"/>
          <w:i/>
          <w:color w:val="767171"/>
          <w:sz w:val="20"/>
          <w:szCs w:val="20"/>
        </w:rPr>
        <w:t>í,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 nebo spíše negativní dopad. </w:t>
      </w:r>
      <w:r w:rsidR="009E2CB2">
        <w:rPr>
          <w:rFonts w:ascii="Calibri" w:eastAsia="Calibri" w:hAnsi="Calibri" w:cs="Calibri"/>
          <w:i/>
          <w:color w:val="767171"/>
          <w:sz w:val="20"/>
          <w:szCs w:val="20"/>
        </w:rPr>
        <w:t xml:space="preserve">V doplňující aktivitě 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společně vytvářejí vlastní pocitovou mapu okolí svého bydliště/školy a zamýšlí se nad tím, </w:t>
      </w:r>
      <w:r w:rsidR="009E2CB2">
        <w:rPr>
          <w:rFonts w:ascii="Calibri" w:eastAsia="Calibri" w:hAnsi="Calibri" w:cs="Calibri"/>
          <w:i/>
          <w:color w:val="767171"/>
          <w:sz w:val="20"/>
          <w:szCs w:val="20"/>
        </w:rPr>
        <w:t>jak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 její podoba koresponduje s</w: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> 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úrovní biodiverzity v dané lokalitě. </w:t>
      </w:r>
    </w:p>
    <w:p w14:paraId="5FC8CE8D" w14:textId="52262C89" w:rsidR="00C63519" w:rsidRDefault="008F0AA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rFonts w:ascii="Calibri" w:hAnsi="Calibri" w:cs="Calibri"/>
          <w:b/>
          <w:bCs/>
          <w:noProof/>
          <w:color w:val="00B050"/>
          <w:sz w:val="20"/>
          <w:szCs w:val="20"/>
          <w:bdr w:val="none" w:sz="0" w:space="0" w:color="auto" w:frame="1"/>
        </w:rPr>
        <w:drawing>
          <wp:anchor distT="0" distB="0" distL="114300" distR="114300" simplePos="0" relativeHeight="251686912" behindDoc="1" locked="0" layoutInCell="1" allowOverlap="1" wp14:anchorId="5EDDF7A6" wp14:editId="029691C2">
            <wp:simplePos x="0" y="0"/>
            <wp:positionH relativeFrom="column">
              <wp:posOffset>3956685</wp:posOffset>
            </wp:positionH>
            <wp:positionV relativeFrom="paragraph">
              <wp:posOffset>300355</wp:posOffset>
            </wp:positionV>
            <wp:extent cx="1504950" cy="485775"/>
            <wp:effectExtent l="0" t="0" r="0" b="9525"/>
            <wp:wrapTight wrapText="bothSides">
              <wp:wrapPolygon edited="0">
                <wp:start x="0" y="0"/>
                <wp:lineTo x="0" y="21176"/>
                <wp:lineTo x="21327" y="21176"/>
                <wp:lineTo x="21327" y="0"/>
                <wp:lineTo x="0" y="0"/>
              </wp:wrapPolygon>
            </wp:wrapTight>
            <wp:docPr id="50" name="Obráze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hidden="0" allowOverlap="1" wp14:anchorId="2073B3A3" wp14:editId="1AC54B12">
                <wp:simplePos x="0" y="0"/>
                <wp:positionH relativeFrom="column">
                  <wp:posOffset>0</wp:posOffset>
                </wp:positionH>
                <wp:positionV relativeFrom="paragraph">
                  <wp:posOffset>241300</wp:posOffset>
                </wp:positionV>
                <wp:extent cx="3355200" cy="615600"/>
                <wp:effectExtent l="0" t="0" r="17145" b="13335"/>
                <wp:wrapNone/>
                <wp:docPr id="302" name="Obdélník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200" cy="615600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16987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34AEA0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3B3A3" id="Obdélník 302" o:spid="_x0000_s1028" style="position:absolute;margin-left:0;margin-top:19pt;width:264.2pt;height:48.4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" filled="f" strokecolor="#16987d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634AEA0" w14:textId="77777777" w:rsidR="00C63519" w:rsidRDefault="00C6351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5A8DAF4" w14:textId="48B6792F" w:rsidR="00C63519" w:rsidRDefault="002E7B2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hidden="0" allowOverlap="1" wp14:anchorId="23E2344C" wp14:editId="58DD14A5">
                <wp:simplePos x="0" y="0"/>
                <wp:positionH relativeFrom="column">
                  <wp:posOffset>2650431</wp:posOffset>
                </wp:positionH>
                <wp:positionV relativeFrom="paragraph">
                  <wp:posOffset>80305</wp:posOffset>
                </wp:positionV>
                <wp:extent cx="771525" cy="368817"/>
                <wp:effectExtent l="0" t="0" r="0" b="0"/>
                <wp:wrapNone/>
                <wp:docPr id="314" name="Obdélník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68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2B16F0" w14:textId="77777777" w:rsidR="00C63519" w:rsidRDefault="00D91676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Vide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2344C" id="Obdélník 314" o:spid="_x0000_s1029" style="position:absolute;margin-left:208.7pt;margin-top:6.3pt;width:60.75pt;height:29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" filled="f" stroked="f">
                <v:textbox inset="2.53958mm,1.2694mm,2.53958mm,1.2694mm">
                  <w:txbxContent>
                    <w:p w14:paraId="2D2B16F0" w14:textId="77777777" w:rsidR="00C63519" w:rsidRDefault="00D91676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 w:rsidR="005142D7" w:rsidRPr="00CC6289">
        <w:rPr>
          <w:noProof/>
          <w:color w:val="1A7492"/>
        </w:rPr>
        <w:drawing>
          <wp:anchor distT="0" distB="0" distL="114300" distR="114300" simplePos="0" relativeHeight="251683840" behindDoc="0" locked="0" layoutInCell="1" allowOverlap="1" wp14:anchorId="3491FCB9" wp14:editId="0B4AD8FF">
            <wp:simplePos x="0" y="0"/>
            <wp:positionH relativeFrom="column">
              <wp:posOffset>2346960</wp:posOffset>
            </wp:positionH>
            <wp:positionV relativeFrom="paragraph">
              <wp:posOffset>46561</wp:posOffset>
            </wp:positionV>
            <wp:extent cx="323850" cy="323850"/>
            <wp:effectExtent l="0" t="0" r="0" b="0"/>
            <wp:wrapNone/>
            <wp:docPr id="48" name="Obrázek 48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ázek 19" descr="Obsah obrázku text, klipart&#10;&#10;Popis byl vytvořen automaticky"/>
                    <pic:cNvPicPr/>
                  </pic:nvPicPr>
                  <pic:blipFill>
                    <a:blip r:embed="rId1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676">
        <w:rPr>
          <w:noProof/>
        </w:rPr>
        <w:drawing>
          <wp:anchor distT="0" distB="0" distL="114300" distR="114300" simplePos="0" relativeHeight="251662336" behindDoc="0" locked="0" layoutInCell="1" hidden="0" allowOverlap="1" wp14:anchorId="707BDF47" wp14:editId="5B318DAB">
            <wp:simplePos x="0" y="0"/>
            <wp:positionH relativeFrom="column">
              <wp:posOffset>156210</wp:posOffset>
            </wp:positionH>
            <wp:positionV relativeFrom="paragraph">
              <wp:posOffset>63500</wp:posOffset>
            </wp:positionV>
            <wp:extent cx="308610" cy="308610"/>
            <wp:effectExtent l="0" t="0" r="0" b="0"/>
            <wp:wrapNone/>
            <wp:docPr id="32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hidden="0" allowOverlap="1" wp14:anchorId="1714C219" wp14:editId="1266FEEB">
                <wp:simplePos x="0" y="0"/>
                <wp:positionH relativeFrom="column">
                  <wp:posOffset>444500</wp:posOffset>
                </wp:positionH>
                <wp:positionV relativeFrom="paragraph">
                  <wp:posOffset>83820</wp:posOffset>
                </wp:positionV>
                <wp:extent cx="781050" cy="442678"/>
                <wp:effectExtent l="0" t="0" r="0" b="0"/>
                <wp:wrapNone/>
                <wp:docPr id="305" name="Obdélník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563424"/>
                          <a:ext cx="771525" cy="4331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FE8D1C2" w14:textId="77777777" w:rsidR="00C63519" w:rsidRDefault="0051086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45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4C219" id="Obdélník 305" o:spid="_x0000_s1030" style="position:absolute;margin-left:35pt;margin-top:6.6pt;width:61.5pt;height:34.85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" filled="f" stroked="f">
                <v:textbox inset="2.53958mm,1.2694mm,2.53958mm,1.2694mm">
                  <w:txbxContent>
                    <w:p w14:paraId="0FE8D1C2" w14:textId="77777777" w:rsidR="00C63519" w:rsidRDefault="0051086A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45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 min</w:t>
                      </w:r>
                    </w:p>
                  </w:txbxContent>
                </v:textbox>
              </v:rect>
            </w:pict>
          </mc:Fallback>
        </mc:AlternateContent>
      </w:r>
      <w:r w:rsidR="00D91676">
        <w:rPr>
          <w:noProof/>
        </w:rPr>
        <w:drawing>
          <wp:anchor distT="0" distB="0" distL="114300" distR="114300" simplePos="0" relativeHeight="251664384" behindDoc="0" locked="0" layoutInCell="1" hidden="0" allowOverlap="1" wp14:anchorId="144E3BF0" wp14:editId="185E335E">
            <wp:simplePos x="0" y="0"/>
            <wp:positionH relativeFrom="column">
              <wp:posOffset>1261110</wp:posOffset>
            </wp:positionH>
            <wp:positionV relativeFrom="paragraph">
              <wp:posOffset>53975</wp:posOffset>
            </wp:positionV>
            <wp:extent cx="326390" cy="326390"/>
            <wp:effectExtent l="0" t="0" r="0" b="0"/>
            <wp:wrapNone/>
            <wp:docPr id="32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hidden="0" allowOverlap="1" wp14:anchorId="70E55411" wp14:editId="7AB0A0E0">
                <wp:simplePos x="0" y="0"/>
                <wp:positionH relativeFrom="column">
                  <wp:posOffset>1574800</wp:posOffset>
                </wp:positionH>
                <wp:positionV relativeFrom="paragraph">
                  <wp:posOffset>20321</wp:posOffset>
                </wp:positionV>
                <wp:extent cx="781050" cy="466532"/>
                <wp:effectExtent l="0" t="0" r="0" b="0"/>
                <wp:wrapNone/>
                <wp:docPr id="304" name="Obdélník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551497"/>
                          <a:ext cx="771525" cy="4570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870E61" w14:textId="2732019B" w:rsidR="00C63519" w:rsidRDefault="00D5202A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6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. a </w:t>
                            </w:r>
                            <w:r w:rsidR="009E2CB2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9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E55411" id="Obdélník 304" o:spid="_x0000_s1031" style="position:absolute;margin-left:124pt;margin-top:1.6pt;width:61.5pt;height:36.75pt;z-index:25166540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" filled="f" stroked="f">
                <v:textbox inset="2.53958mm,1.2694mm,2.53958mm,1.2694mm">
                  <w:txbxContent>
                    <w:p w14:paraId="7B870E61" w14:textId="2732019B" w:rsidR="00C63519" w:rsidRDefault="00D5202A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6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. a </w:t>
                      </w:r>
                      <w:r w:rsidR="009E2CB2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9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. ročník</w:t>
                      </w:r>
                    </w:p>
                  </w:txbxContent>
                </v:textbox>
              </v:rect>
            </w:pict>
          </mc:Fallback>
        </mc:AlternateContent>
      </w:r>
    </w:p>
    <w:p w14:paraId="29E4936A" w14:textId="77777777" w:rsidR="00C63519" w:rsidRDefault="00C63519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40F81C01" w14:textId="66B30B9D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1" w:name="_heading=h.gjdgxs" w:colFirst="0" w:colLast="0"/>
      <w:bookmarkEnd w:id="1"/>
      <w:r>
        <w:rPr>
          <w:rFonts w:ascii="Calibri" w:eastAsia="Calibri" w:hAnsi="Calibri" w:cs="Calibri"/>
          <w:b/>
          <w:color w:val="16987D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</w:t>
      </w:r>
      <w:r w:rsidR="00FB3377">
        <w:rPr>
          <w:rFonts w:ascii="Calibri" w:eastAsia="Calibri" w:hAnsi="Calibri" w:cs="Calibri"/>
          <w:color w:val="525252"/>
          <w:sz w:val="20"/>
          <w:szCs w:val="20"/>
        </w:rPr>
        <w:t xml:space="preserve"> Přírodopis;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Člověk a společnost – Výchova k</w:t>
      </w:r>
      <w:r w:rsidR="009E2CB2">
        <w:rPr>
          <w:rFonts w:ascii="Calibri" w:eastAsia="Calibri" w:hAnsi="Calibri" w:cs="Calibri"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color w:val="525252"/>
          <w:sz w:val="20"/>
          <w:szCs w:val="20"/>
        </w:rPr>
        <w:t>občanství</w:t>
      </w:r>
    </w:p>
    <w:p w14:paraId="17E8A1F3" w14:textId="7DD1759A" w:rsidR="00047AFE" w:rsidRDefault="00075A5D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1008" behindDoc="0" locked="0" layoutInCell="1" hidden="0" allowOverlap="1" wp14:anchorId="7ACF3A23" wp14:editId="7A616E21">
                <wp:simplePos x="0" y="0"/>
                <wp:positionH relativeFrom="margin">
                  <wp:posOffset>0</wp:posOffset>
                </wp:positionH>
                <wp:positionV relativeFrom="paragraph">
                  <wp:posOffset>82245</wp:posOffset>
                </wp:positionV>
                <wp:extent cx="6121400" cy="0"/>
                <wp:effectExtent l="0" t="0" r="0" b="0"/>
                <wp:wrapNone/>
                <wp:docPr id="49" name="Přímá spojnice se šipkou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67C892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49" o:spid="_x0000_s1026" type="#_x0000_t32" style="position:absolute;margin-left:0;margin-top:6.5pt;width:482pt;height:0;z-index:2516910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D91676">
        <w:rPr>
          <w:rFonts w:ascii="Calibri" w:eastAsia="Calibri" w:hAnsi="Calibri" w:cs="Calibri"/>
          <w:b/>
          <w:color w:val="16987D"/>
          <w:sz w:val="20"/>
          <w:szCs w:val="20"/>
        </w:rPr>
        <w:t>Průřezové téma:</w:t>
      </w:r>
      <w:r w:rsidR="00D91676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 w:rsidR="00D91676">
        <w:rPr>
          <w:rFonts w:ascii="Calibri" w:eastAsia="Calibri" w:hAnsi="Calibri" w:cs="Calibri"/>
          <w:color w:val="525252"/>
          <w:sz w:val="20"/>
          <w:szCs w:val="20"/>
        </w:rPr>
        <w:t>Environmentální výchova</w:t>
      </w:r>
    </w:p>
    <w:p w14:paraId="09572BAE" w14:textId="074FE13D" w:rsidR="00C63519" w:rsidRDefault="00075A5D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3056" behindDoc="0" locked="0" layoutInCell="1" hidden="0" allowOverlap="1" wp14:anchorId="52DBB5D2" wp14:editId="7AD30F97">
                <wp:simplePos x="0" y="0"/>
                <wp:positionH relativeFrom="margin">
                  <wp:posOffset>0</wp:posOffset>
                </wp:positionH>
                <wp:positionV relativeFrom="paragraph">
                  <wp:posOffset>82220</wp:posOffset>
                </wp:positionV>
                <wp:extent cx="6121400" cy="0"/>
                <wp:effectExtent l="0" t="0" r="0" b="0"/>
                <wp:wrapNone/>
                <wp:docPr id="52" name="Přímá spojnice se šipkou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1735C" id="Přímá spojnice se šipkou 52" o:spid="_x0000_s1026" type="#_x0000_t32" style="position:absolute;margin-left:0;margin-top:6.45pt;width:482pt;height:0;z-index:2516930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047AFE" w:rsidRPr="0087054C">
        <w:rPr>
          <w:rFonts w:ascii="Calibri" w:eastAsia="Calibri" w:hAnsi="Calibri" w:cs="Calibri"/>
          <w:b/>
          <w:color w:val="16987D"/>
          <w:sz w:val="20"/>
          <w:szCs w:val="20"/>
        </w:rPr>
        <w:t>Tematické celky:</w:t>
      </w:r>
      <w:r w:rsidR="00047AFE" w:rsidRPr="0087054C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 w:rsidR="00047AFE" w:rsidRPr="0087054C">
        <w:rPr>
          <w:rFonts w:ascii="Calibri" w:eastAsia="Calibri" w:hAnsi="Calibri" w:cs="Calibri"/>
          <w:color w:val="525252"/>
          <w:sz w:val="20"/>
          <w:szCs w:val="20"/>
        </w:rPr>
        <w:t>Životní prostředí; Základy ekologie; Mezinárodní vztahy, globální svět</w:t>
      </w:r>
    </w:p>
    <w:p w14:paraId="70337977" w14:textId="32068871" w:rsidR="00C63519" w:rsidRDefault="00075A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5104" behindDoc="0" locked="0" layoutInCell="1" hidden="0" allowOverlap="1" wp14:anchorId="3FAD2653" wp14:editId="02F3C7FA">
                <wp:simplePos x="0" y="0"/>
                <wp:positionH relativeFrom="margin">
                  <wp:posOffset>0</wp:posOffset>
                </wp:positionH>
                <wp:positionV relativeFrom="paragraph">
                  <wp:posOffset>83515</wp:posOffset>
                </wp:positionV>
                <wp:extent cx="6121400" cy="0"/>
                <wp:effectExtent l="0" t="0" r="0" b="0"/>
                <wp:wrapNone/>
                <wp:docPr id="54" name="Přímá spojnice se šipkou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673D6" id="Přímá spojnice se šipkou 54" o:spid="_x0000_s1026" type="#_x0000_t32" style="position:absolute;margin-left:0;margin-top:6.6pt;width:482pt;height:0;z-index:2516951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1C7C079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Očekávané výstupy:</w:t>
      </w:r>
    </w:p>
    <w:p w14:paraId="672F8758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Z-9-5-01 Žák porovnává různé krajiny jako součást pevninské části krajinné sféry, rozlišuje na konkrétních příkladech specifické znaky a funkce krajin. </w:t>
      </w:r>
    </w:p>
    <w:p w14:paraId="25682D50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Z-9-5-02 Žák uvádí konkrétní příklady přírodních a kulturních krajinných složek a prvků, prostorové rozmístění hlavních ekosystémů (biomů). </w:t>
      </w:r>
    </w:p>
    <w:p w14:paraId="289F2796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Z-9-5-03 Žák uvádí na vybraných příkladech závažné důsledky a rizika přírodních a společenských vlivů na životní prostředí.</w:t>
      </w:r>
    </w:p>
    <w:p w14:paraId="7CBE70F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-9-7-04 Žák uvede příklady kladných i záporných vlivů člověka na životní prostředí.</w:t>
      </w:r>
    </w:p>
    <w:p w14:paraId="30FFCA62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O-9-5-03 Žák objasní souvislosti globálních a lokálních problémů.</w:t>
      </w:r>
    </w:p>
    <w:p w14:paraId="6003DCC1" w14:textId="3002B743" w:rsidR="00C63519" w:rsidRDefault="00075A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1A7492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7152" behindDoc="0" locked="0" layoutInCell="1" hidden="0" allowOverlap="1" wp14:anchorId="733D5E6D" wp14:editId="083AEF6C">
                <wp:simplePos x="0" y="0"/>
                <wp:positionH relativeFrom="margin">
                  <wp:posOffset>0</wp:posOffset>
                </wp:positionH>
                <wp:positionV relativeFrom="paragraph">
                  <wp:posOffset>83515</wp:posOffset>
                </wp:positionV>
                <wp:extent cx="6121400" cy="0"/>
                <wp:effectExtent l="0" t="0" r="0" b="0"/>
                <wp:wrapNone/>
                <wp:docPr id="55" name="Přímá spojnice se šipkou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A18F0" id="Přímá spojnice se šipkou 55" o:spid="_x0000_s1026" type="#_x0000_t32" style="position:absolute;margin-left:0;margin-top:6.6pt;width:482pt;height:0;z-index:2516971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F38B913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Klíčové kompetence:</w:t>
      </w:r>
    </w:p>
    <w:p w14:paraId="0E20C308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Kompetence komunikativní  </w:t>
      </w:r>
    </w:p>
    <w:p w14:paraId="19E6B51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Kompetence sociální a personální </w:t>
      </w:r>
    </w:p>
    <w:p w14:paraId="42BD18A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6B66AEF4" w14:textId="09E1E229" w:rsidR="00C63519" w:rsidRDefault="00075A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99200" behindDoc="0" locked="0" layoutInCell="1" hidden="0" allowOverlap="1" wp14:anchorId="39ADF9A4" wp14:editId="3E767DCE">
                <wp:simplePos x="0" y="0"/>
                <wp:positionH relativeFrom="margin">
                  <wp:posOffset>0</wp:posOffset>
                </wp:positionH>
                <wp:positionV relativeFrom="paragraph">
                  <wp:posOffset>91135</wp:posOffset>
                </wp:positionV>
                <wp:extent cx="6121400" cy="0"/>
                <wp:effectExtent l="0" t="0" r="0" b="0"/>
                <wp:wrapNone/>
                <wp:docPr id="57" name="Přímá spojnice se šipkou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51C79" id="Přímá spojnice se šipkou 57" o:spid="_x0000_s1026" type="#_x0000_t32" style="position:absolute;margin-left:0;margin-top:7.2pt;width:482pt;height:0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5D52B801" w14:textId="77777777" w:rsidR="0051086A" w:rsidRPr="0051086A" w:rsidRDefault="00D91676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Cíle vyučovací jednotky:</w:t>
      </w:r>
    </w:p>
    <w:p w14:paraId="4969F7D2" w14:textId="77777777" w:rsidR="0051086A" w:rsidRPr="0051086A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na základě vlastní úvahy rozhoduje o řešení problémů týkajících se biodiverzity.</w:t>
      </w:r>
    </w:p>
    <w:p w14:paraId="01551DFE" w14:textId="77777777" w:rsidR="0051086A" w:rsidRPr="0051086A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hodnotí a třídí získané informace z hlediska vlivu na biodiverzitu v krajině a promýšlí problémy týkající se krajiny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51086A">
        <w:rPr>
          <w:rFonts w:ascii="Calibri" w:eastAsia="Calibri" w:hAnsi="Calibri" w:cs="Calibri"/>
          <w:color w:val="525252"/>
          <w:sz w:val="20"/>
          <w:szCs w:val="20"/>
        </w:rPr>
        <w:t>biodiverzity v souvislostech.</w:t>
      </w:r>
    </w:p>
    <w:p w14:paraId="396C3F90" w14:textId="77777777" w:rsidR="00C63519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se zamýšlí nad souvislostmi mezi svým vnímáním krajiny a úrovní biodiverzity.</w:t>
      </w:r>
    </w:p>
    <w:p w14:paraId="08CF4A30" w14:textId="3D4E16AE" w:rsidR="00C63519" w:rsidRDefault="00075A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701248" behindDoc="0" locked="0" layoutInCell="1" hidden="0" allowOverlap="1" wp14:anchorId="77C8D9AA" wp14:editId="766D2A98">
                <wp:simplePos x="0" y="0"/>
                <wp:positionH relativeFrom="margin">
                  <wp:posOffset>0</wp:posOffset>
                </wp:positionH>
                <wp:positionV relativeFrom="paragraph">
                  <wp:posOffset>91135</wp:posOffset>
                </wp:positionV>
                <wp:extent cx="6121400" cy="0"/>
                <wp:effectExtent l="0" t="0" r="0" b="0"/>
                <wp:wrapNone/>
                <wp:docPr id="58" name="Přímá spojnice se šipkou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3C422" id="Přímá spojnice se šipkou 58" o:spid="_x0000_s1026" type="#_x0000_t32" style="position:absolute;margin-left:0;margin-top:7.2pt;width:482pt;height:0;z-index:2517012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23DB1D83" w14:textId="77777777" w:rsidR="00205CC0" w:rsidRPr="00ED4B8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Pomůcky</w:t>
      </w:r>
      <w:r>
        <w:rPr>
          <w:rFonts w:ascii="Calibri" w:eastAsia="Calibri" w:hAnsi="Calibri" w:cs="Calibri"/>
          <w:b/>
          <w:color w:val="16987D"/>
          <w:sz w:val="20"/>
          <w:szCs w:val="20"/>
        </w:rPr>
        <w:t xml:space="preserve"> a doplňující materiály</w:t>
      </w: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:</w:t>
      </w:r>
    </w:p>
    <w:p w14:paraId="0818EFBA" w14:textId="77777777" w:rsidR="00975BB8" w:rsidRDefault="00975BB8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bookmarkStart w:id="2" w:name="_Hlk93654609"/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</w:t>
      </w:r>
    </w:p>
    <w:p w14:paraId="44D83551" w14:textId="77777777" w:rsidR="00975BB8" w:rsidRDefault="00975BB8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 – řešení </w:t>
      </w:r>
    </w:p>
    <w:p w14:paraId="50FBC28E" w14:textId="38984693" w:rsidR="00205CC0" w:rsidRPr="0087054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Prezentace k tématu biodiverzity</w:t>
      </w:r>
    </w:p>
    <w:bookmarkEnd w:id="2"/>
    <w:p w14:paraId="65639820" w14:textId="77777777" w:rsidR="00205CC0" w:rsidRPr="0087054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Tablety pro žáky (v případě online verze mapy)</w:t>
      </w:r>
    </w:p>
    <w:p w14:paraId="38CFFBF6" w14:textId="36DDC9A8" w:rsidR="00205CC0" w:rsidRPr="00E80A8B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Vytištěná nebo online mapa širšího okolí sídla, ve kterém</w:t>
      </w:r>
      <w:r w:rsidRPr="00E80A8B">
        <w:rPr>
          <w:rFonts w:ascii="Calibri" w:eastAsia="Calibri" w:hAnsi="Calibri" w:cs="Calibri"/>
          <w:color w:val="525252"/>
          <w:sz w:val="20"/>
          <w:szCs w:val="20"/>
        </w:rPr>
        <w:t xml:space="preserve"> se nachází škola</w:t>
      </w:r>
    </w:p>
    <w:p w14:paraId="7D5F2344" w14:textId="3F791F4E" w:rsidR="00C63519" w:rsidRDefault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noProof/>
        </w:rPr>
      </w:pPr>
      <w:bookmarkStart w:id="3" w:name="_heading=h.1fob9te" w:colFirst="0" w:colLast="0"/>
      <w:bookmarkEnd w:id="3"/>
      <w:r>
        <w:rPr>
          <w:rFonts w:ascii="Calibri" w:eastAsia="Calibri" w:hAnsi="Calibri" w:cs="Calibri"/>
          <w:color w:val="525252"/>
          <w:sz w:val="20"/>
          <w:szCs w:val="20"/>
        </w:rPr>
        <w:t xml:space="preserve">Doplňující tematické </w:t>
      </w:r>
      <w:r w:rsidRPr="0087054C">
        <w:rPr>
          <w:rFonts w:ascii="Calibri" w:eastAsia="Calibri" w:hAnsi="Calibri" w:cs="Calibri"/>
          <w:color w:val="525252"/>
          <w:sz w:val="20"/>
          <w:szCs w:val="20"/>
        </w:rPr>
        <w:t>podklady pro učitele</w:t>
      </w:r>
      <w:r>
        <w:rPr>
          <w:noProof/>
        </w:rPr>
        <w:t xml:space="preserve"> </w:t>
      </w:r>
    </w:p>
    <w:p w14:paraId="24B2CD07" w14:textId="77777777" w:rsidR="009E2CB2" w:rsidRPr="009E2CB2" w:rsidRDefault="009E2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noProof/>
          <w:sz w:val="10"/>
          <w:szCs w:val="10"/>
        </w:rPr>
      </w:pPr>
    </w:p>
    <w:p w14:paraId="46DB2ED0" w14:textId="7A704946" w:rsidR="009E2CB2" w:rsidRDefault="009E2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*Všechny online aktivity včetně videa 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</w:p>
    <w:p w14:paraId="398E3856" w14:textId="544006CD" w:rsidR="00A5373D" w:rsidRDefault="00D91676" w:rsidP="00A5373D">
      <w:pPr>
        <w:spacing w:after="160" w:line="240" w:lineRule="auto"/>
        <w:rPr>
          <w:rFonts w:ascii="Calibri" w:eastAsia="Calibri" w:hAnsi="Calibri" w:cs="Calibri"/>
          <w:b/>
          <w:color w:val="525252"/>
          <w:sz w:val="36"/>
          <w:szCs w:val="36"/>
        </w:rPr>
      </w:pPr>
      <w:r>
        <w:br w:type="column"/>
      </w:r>
      <w:r w:rsidR="00A5373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3296" behindDoc="0" locked="0" layoutInCell="1" hidden="0" allowOverlap="1" wp14:anchorId="766700A2" wp14:editId="6A48EFCF">
                <wp:simplePos x="0" y="0"/>
                <wp:positionH relativeFrom="column">
                  <wp:posOffset>19866</wp:posOffset>
                </wp:positionH>
                <wp:positionV relativeFrom="paragraph">
                  <wp:posOffset>342356</wp:posOffset>
                </wp:positionV>
                <wp:extent cx="352425" cy="352425"/>
                <wp:effectExtent l="0" t="0" r="0" b="0"/>
                <wp:wrapNone/>
                <wp:docPr id="62" name="Skupina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3" name="Skupina 63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256" name="Obdélník 256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A8DA48" w14:textId="77777777" w:rsidR="00A5373D" w:rsidRDefault="00A5373D" w:rsidP="00A5373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57" name="Skupina 257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58" name="Obdélník 258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9CAE641" w14:textId="77777777" w:rsidR="00A5373D" w:rsidRDefault="00A5373D" w:rsidP="00A5373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59" name="Ovál 25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04975D" w14:textId="77777777" w:rsidR="00A5373D" w:rsidRDefault="00A5373D" w:rsidP="00A5373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60" name="Obdélník 260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BD2BF4" w14:textId="55D893E8" w:rsidR="00A5373D" w:rsidRPr="00A5373D" w:rsidRDefault="00A5373D" w:rsidP="00A5373D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  <w:rPr>
                                      <w:lang w:val="cs-CZ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  <w:lang w:val="cs-CZ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66700A2" id="Skupina 62" o:spid="_x0000_s1032" style="position:absolute;margin-left:1.55pt;margin-top:26.95pt;width:27.75pt;height:27.75pt;z-index:25170329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">
                <v:group id="Skupina 63" o:spid="_x0000_s1033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rect id="Obdélník 256" o:spid="_x0000_s1034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" filled="f" stroked="f">
                    <v:textbox inset="2.53958mm,2.53958mm,2.53958mm,2.53958mm">
                      <w:txbxContent>
                        <w:p w14:paraId="55A8DA48" w14:textId="77777777" w:rsidR="00A5373D" w:rsidRDefault="00A5373D" w:rsidP="00A5373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57" o:spid="_x0000_s1035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<v:rect id="Obdélník 258" o:spid="_x0000_s103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49CAE641" w14:textId="77777777" w:rsidR="00A5373D" w:rsidRDefault="00A5373D" w:rsidP="00A5373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59" o:spid="_x0000_s1037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" fillcolor="#16987d" stroked="f">
                      <v:textbox inset="2.53958mm,1.2694mm,2.53958mm,1.2694mm">
                        <w:txbxContent>
                          <w:p w14:paraId="2404975D" w14:textId="77777777" w:rsidR="00A5373D" w:rsidRDefault="00A5373D" w:rsidP="00A5373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60" o:spid="_x0000_s1038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" filled="f" stroked="f">
                      <v:textbox inset="2.53958mm,1.2694mm,2.53958mm,1.2694mm">
                        <w:txbxContent>
                          <w:p w14:paraId="40BD2BF4" w14:textId="55D893E8" w:rsidR="00A5373D" w:rsidRPr="00A5373D" w:rsidRDefault="00A5373D" w:rsidP="00A5373D">
                            <w:pPr>
                              <w:spacing w:line="275" w:lineRule="auto"/>
                              <w:jc w:val="center"/>
                              <w:textDirection w:val="btLr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  <w:lang w:val="cs-CZ"/>
                              </w:rPr>
                              <w:t>0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A5373D">
        <w:rPr>
          <w:rFonts w:ascii="Calibri" w:eastAsia="Calibri" w:hAnsi="Calibri" w:cs="Calibri"/>
          <w:b/>
          <w:color w:val="525252"/>
          <w:sz w:val="36"/>
          <w:szCs w:val="36"/>
        </w:rPr>
        <w:t>POPIS VYUČOVACÍ JEDNOTKY</w:t>
      </w:r>
    </w:p>
    <w:p w14:paraId="20141B14" w14:textId="5E99A7FF" w:rsidR="00A5373D" w:rsidRDefault="00A5373D" w:rsidP="00A5373D">
      <w:pPr>
        <w:spacing w:before="240" w:after="160" w:line="240" w:lineRule="auto"/>
        <w:rPr>
          <w:rFonts w:ascii="Times New Roman" w:eastAsia="Times New Roman" w:hAnsi="Times New Roman" w:cs="Times New Roman"/>
          <w:color w:val="525252"/>
          <w:sz w:val="40"/>
          <w:szCs w:val="40"/>
        </w:rPr>
      </w:pPr>
      <w:r>
        <w:rPr>
          <w:rFonts w:ascii="Times New Roman" w:eastAsia="Times New Roman" w:hAnsi="Times New Roman" w:cs="Times New Roman"/>
          <w:color w:val="525252"/>
          <w:sz w:val="40"/>
          <w:szCs w:val="40"/>
        </w:rPr>
        <w:tab/>
      </w:r>
      <w:r w:rsidRPr="00A5373D">
        <w:rPr>
          <w:rFonts w:ascii="Calibri" w:eastAsia="Calibri" w:hAnsi="Calibri" w:cs="Calibri"/>
          <w:b/>
          <w:color w:val="16987D"/>
          <w:sz w:val="24"/>
          <w:szCs w:val="24"/>
        </w:rPr>
        <w:t>Opora poskytovaná žákům s OMJ před vyučovací jednotkou</w:t>
      </w:r>
    </w:p>
    <w:p w14:paraId="0E542511" w14:textId="77777777" w:rsidR="00A5373D" w:rsidRDefault="00A5373D" w:rsidP="00A5373D">
      <w:pPr>
        <w:pStyle w:val="ohraniceni2"/>
      </w:pPr>
      <w:r w:rsidRPr="00AD2037">
        <w:t xml:space="preserve">Žákům poskytneme možnost </w:t>
      </w:r>
      <w:proofErr w:type="spellStart"/>
      <w:r w:rsidRPr="00AD2037">
        <w:t>předučení</w:t>
      </w:r>
      <w:proofErr w:type="spellEnd"/>
      <w:r w:rsidRPr="00AD2037">
        <w:t xml:space="preserve"> slov a výrazů, které jsou klíčové a které by jim mohly dělat problémy. Pro tento účel byla vytvořena sada interaktivních cvičení, které si žáci mohou udělat doma, v hodinách ČJ či s asistentem. Interaktivní cvičení naleznete na webu </w:t>
      </w:r>
      <w:proofErr w:type="spellStart"/>
      <w:r w:rsidRPr="00AD2037">
        <w:rPr>
          <w:i/>
        </w:rPr>
        <w:t>Zeměksvětu</w:t>
      </w:r>
      <w:proofErr w:type="spellEnd"/>
      <w:r w:rsidRPr="00AD2037">
        <w:t xml:space="preserve"> </w:t>
      </w:r>
      <w:r>
        <w:t xml:space="preserve">(www.zemeksvetu.cz) </w:t>
      </w:r>
      <w:r w:rsidRPr="00AD2037">
        <w:t>pod prvním modulem v lekci pro OMJ. Na tomto místě rovněž naleznete tyto aktivity ve formátu vhodnému k vytištění.</w:t>
      </w:r>
    </w:p>
    <w:p w14:paraId="72D5B29D" w14:textId="77777777" w:rsidR="00A5373D" w:rsidRPr="00AD2037" w:rsidRDefault="00A5373D" w:rsidP="00A5373D">
      <w:pPr>
        <w:pStyle w:val="ohraniceni2"/>
      </w:pPr>
    </w:p>
    <w:p w14:paraId="0B321D3C" w14:textId="56BDF035" w:rsidR="00A5373D" w:rsidRPr="00AD2037" w:rsidRDefault="00A5373D" w:rsidP="00A5373D">
      <w:pPr>
        <w:pStyle w:val="ohraniceni2"/>
      </w:pPr>
      <w:r w:rsidRPr="00AD2037">
        <w:t>Doporučujeme procházet cvičení v níže uvedeném pořadí:</w:t>
      </w:r>
    </w:p>
    <w:p w14:paraId="1C98455D" w14:textId="77777777" w:rsidR="00A5373D" w:rsidRPr="00AD2037" w:rsidRDefault="00A5373D" w:rsidP="00A5373D">
      <w:pPr>
        <w:pStyle w:val="ohraniceni2"/>
        <w:rPr>
          <w:i/>
        </w:rPr>
      </w:pPr>
      <w:r w:rsidRPr="00AD2037">
        <w:rPr>
          <w:i/>
        </w:rPr>
        <w:t>Spoj obrázek se slovem</w:t>
      </w:r>
    </w:p>
    <w:p w14:paraId="18A9CDF7" w14:textId="7FB6EEB5" w:rsidR="00A5373D" w:rsidRDefault="00A5373D" w:rsidP="00A5373D">
      <w:pPr>
        <w:pStyle w:val="ohraniceni2"/>
        <w:rPr>
          <w:i/>
        </w:rPr>
      </w:pPr>
      <w:r>
        <w:rPr>
          <w:i/>
        </w:rPr>
        <w:t>Spoj výraz s vysvětlením</w:t>
      </w:r>
    </w:p>
    <w:p w14:paraId="197AE103" w14:textId="0EC4BDAA" w:rsidR="00A5373D" w:rsidRDefault="00A5373D" w:rsidP="00A5373D">
      <w:pPr>
        <w:pStyle w:val="ohraniceni2"/>
        <w:rPr>
          <w:i/>
        </w:rPr>
      </w:pPr>
      <w:r>
        <w:rPr>
          <w:i/>
        </w:rPr>
        <w:t>Kvíz: Vyber správnou odpověď</w:t>
      </w:r>
    </w:p>
    <w:p w14:paraId="2CACDEED" w14:textId="0F313DD8" w:rsidR="00A5373D" w:rsidRDefault="00A5373D" w:rsidP="00A5373D">
      <w:pPr>
        <w:pStyle w:val="ohraniceni2"/>
        <w:rPr>
          <w:i/>
        </w:rPr>
      </w:pPr>
      <w:r>
        <w:rPr>
          <w:i/>
        </w:rPr>
        <w:t>Doplň do vět vhodná slova</w:t>
      </w:r>
    </w:p>
    <w:p w14:paraId="5DC7FDF6" w14:textId="77777777" w:rsidR="00A5373D" w:rsidRPr="00001A69" w:rsidRDefault="00A5373D" w:rsidP="00A5373D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2A31E477" w14:textId="2C4E55D8" w:rsidR="00C63519" w:rsidRDefault="00D91676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162BD4F5" wp14:editId="042C4E29">
                <wp:simplePos x="0" y="0"/>
                <wp:positionH relativeFrom="column">
                  <wp:posOffset>5377864</wp:posOffset>
                </wp:positionH>
                <wp:positionV relativeFrom="paragraph">
                  <wp:posOffset>165100</wp:posOffset>
                </wp:positionV>
                <wp:extent cx="792612" cy="258449"/>
                <wp:effectExtent l="19050" t="19050" r="0" b="8255"/>
                <wp:wrapNone/>
                <wp:docPr id="310" name="Skupina 3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46ACB0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Skupina 3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" name="Obdélník 4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7A9B5D6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4" name="Shape 34"/>
                              <pic:cNvPicPr preferRelativeResize="0"/>
                            </pic:nvPicPr>
                            <pic:blipFill rotWithShape="1">
                              <a:blip r:embed="rId16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5" name="Obdélník 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BE0E835" w14:textId="77777777" w:rsidR="00C63519" w:rsidRDefault="00D91676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62BD4F5" id="Skupina 310" o:spid="_x0000_s1039" style="position:absolute;margin-left:423.45pt;margin-top:13pt;width:62.4pt;height:20.35pt;z-index:25167462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">
                <v:group id="Skupina 1" o:spid="_x0000_s1040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41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6B46ACB0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" o:spid="_x0000_s1042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Obdélník 4" o:spid="_x0000_s1043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07A9B5D6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34" o:spid="_x0000_s1044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uJ6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DviuJ6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7" o:title=""/>
                    </v:shape>
                    <v:rect id="Obdélník 5" o:spid="_x0000_s1045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BE0E835" w14:textId="77777777" w:rsidR="00C63519" w:rsidRDefault="00D9167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42C1CA96" wp14:editId="1F85BE80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352425" cy="352425"/>
                <wp:effectExtent l="0" t="0" r="0" b="0"/>
                <wp:wrapNone/>
                <wp:docPr id="301" name="Skupina 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" name="Skupina 6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7" name="Obdélník 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3BFF649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8" name="Skupina 8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9" name="Obdélník 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3B67AE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0" name="Ovál 1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4A86C8F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1" name="Obdélník 11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385F283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2C1CA96" id="Skupina 301" o:spid="_x0000_s1046" style="position:absolute;margin-left:1pt;margin-top:7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">
                <v:group id="Skupina 6" o:spid="_x0000_s1047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Obdélník 7" o:spid="_x0000_s1048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3BFF649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8" o:spid="_x0000_s1049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rect id="Obdélník 9" o:spid="_x0000_s105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243B67AE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0" o:spid="_x0000_s105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" fillcolor="#16987d" stroked="f">
                      <v:textbox inset="2.53958mm,1.2694mm,2.53958mm,1.2694mm">
                        <w:txbxContent>
                          <w:p w14:paraId="64A86C8F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1" o:spid="_x0000_s105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0385F283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571673DC" w14:textId="77777777" w:rsidR="00C63519" w:rsidRDefault="00D91676" w:rsidP="0051086A">
      <w:pPr>
        <w:spacing w:line="240" w:lineRule="auto"/>
        <w:ind w:left="720"/>
        <w:rPr>
          <w:rFonts w:ascii="Calibri" w:eastAsia="Calibri" w:hAnsi="Calibri" w:cs="Calibri"/>
          <w:b/>
          <w:color w:val="1A7492"/>
          <w:sz w:val="20"/>
          <w:szCs w:val="20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Evokace</w:t>
      </w:r>
      <w:r>
        <w:rPr>
          <w:rFonts w:ascii="Calibri" w:eastAsia="Calibri" w:hAnsi="Calibri" w:cs="Calibri"/>
          <w:color w:val="16987D"/>
          <w:sz w:val="24"/>
          <w:szCs w:val="24"/>
        </w:rPr>
        <w:t>:</w:t>
      </w:r>
      <w:r w:rsidR="0051086A">
        <w:t xml:space="preserve"> </w:t>
      </w:r>
      <w:r w:rsidR="0051086A" w:rsidRPr="0051086A">
        <w:rPr>
          <w:rFonts w:ascii="Calibri" w:eastAsia="Calibri" w:hAnsi="Calibri" w:cs="Calibri"/>
          <w:b/>
          <w:color w:val="16987D"/>
          <w:sz w:val="24"/>
          <w:szCs w:val="24"/>
        </w:rPr>
        <w:t>Přírodní krajina</w:t>
      </w:r>
      <w:r>
        <w:rPr>
          <w:rFonts w:ascii="Calibri" w:eastAsia="Calibri" w:hAnsi="Calibri" w:cs="Calibri"/>
          <w:b/>
          <w:color w:val="1A7492"/>
          <w:sz w:val="24"/>
          <w:szCs w:val="24"/>
        </w:rPr>
        <w:br/>
      </w:r>
    </w:p>
    <w:p w14:paraId="0987315B" w14:textId="77777777" w:rsidR="009E2CB2" w:rsidRPr="00AC3938" w:rsidRDefault="009E2CB2" w:rsidP="009E2CB2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Hodinu uvedeme slovy: </w:t>
      </w:r>
      <w:r w:rsidRPr="00AC3938">
        <w:rPr>
          <w:rFonts w:ascii="Calibri" w:eastAsia="Calibri" w:hAnsi="Calibri" w:cs="Calibri"/>
          <w:i/>
          <w:color w:val="525252"/>
          <w:sz w:val="20"/>
          <w:szCs w:val="20"/>
        </w:rPr>
        <w:t>Zamyslete se nad tím, jak by vypadala krajina, ve které byste se cítili dobře a chtěli v ní trávit čas. Co by tam nemělo chybět? Co byste tam naopak nechtěli?</w:t>
      </w:r>
    </w:p>
    <w:p w14:paraId="227D1646" w14:textId="77777777" w:rsidR="009E2CB2" w:rsidRDefault="009E2CB2" w:rsidP="009E2CB2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>Pobídneme žáky, aby svoji představu sdíleli nahlas s ostatními.</w:t>
      </w:r>
    </w:p>
    <w:p w14:paraId="33CC4755" w14:textId="77777777" w:rsidR="009E2CB2" w:rsidRPr="00AC3938" w:rsidRDefault="009E2CB2" w:rsidP="009E2CB2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>V ideálním případě se do sdílení představ zapojíme také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3ED961CB" w14:textId="77777777" w:rsidR="009E2CB2" w:rsidRPr="00001A69" w:rsidRDefault="009E2CB2" w:rsidP="009E2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8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Je-li to třeba, vyjasníme si s žáky, co pojem </w:t>
      </w:r>
      <w:r w:rsidRPr="00001A69">
        <w:rPr>
          <w:rFonts w:ascii="Calibri" w:eastAsia="Calibri" w:hAnsi="Calibri" w:cs="Calibri"/>
          <w:i/>
          <w:color w:val="525252"/>
          <w:sz w:val="20"/>
          <w:szCs w:val="20"/>
        </w:rPr>
        <w:t>krajina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znamená.</w:t>
      </w:r>
    </w:p>
    <w:p w14:paraId="2226C67D" w14:textId="77777777" w:rsidR="006E7168" w:rsidRDefault="006E7168" w:rsidP="006E7168">
      <w:pPr>
        <w:spacing w:line="240" w:lineRule="auto"/>
        <w:ind w:left="720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449976A9" w14:textId="77777777" w:rsidR="006E7168" w:rsidRPr="00A5373D" w:rsidRDefault="006E7168" w:rsidP="00A5373D">
      <w:pPr>
        <w:pStyle w:val="ohraniceni2"/>
        <w:rPr>
          <w:b/>
          <w:bCs/>
          <w:color w:val="16987D"/>
        </w:rPr>
      </w:pPr>
      <w:r w:rsidRPr="00A5373D">
        <w:rPr>
          <w:b/>
          <w:bCs/>
          <w:color w:val="16987D"/>
        </w:rPr>
        <w:t>Opora pro žáky s OMJ:</w:t>
      </w:r>
    </w:p>
    <w:p w14:paraId="4E6A15A6" w14:textId="77777777" w:rsidR="006E7168" w:rsidRDefault="006E7168" w:rsidP="00A5373D">
      <w:pPr>
        <w:pStyle w:val="ohraniceni2"/>
      </w:pPr>
      <w:r w:rsidRPr="006E7168">
        <w:t xml:space="preserve">Do Google zadáme slovo krajina a přepneme na obrázky. Žáci si tak udělají rychlou představu o tom, co znamená slovo krajina a jaké typy krajin existují. </w:t>
      </w:r>
    </w:p>
    <w:p w14:paraId="56CD5C7E" w14:textId="77777777" w:rsidR="006E7168" w:rsidRPr="006E7168" w:rsidRDefault="006E7168" w:rsidP="00A5373D">
      <w:pPr>
        <w:pStyle w:val="ohraniceni2"/>
      </w:pPr>
    </w:p>
    <w:p w14:paraId="1F6229CA" w14:textId="77777777" w:rsidR="006E7168" w:rsidRPr="006E7168" w:rsidRDefault="006E7168" w:rsidP="00A5373D">
      <w:pPr>
        <w:pStyle w:val="ohraniceni2"/>
      </w:pPr>
      <w:r w:rsidRPr="006E7168">
        <w:t>Otázky můžeme pro žáky s OMJ zjednodušit:</w:t>
      </w:r>
    </w:p>
    <w:p w14:paraId="13E9DFF6" w14:textId="77777777" w:rsidR="006E7168" w:rsidRDefault="006E7168" w:rsidP="00A5373D">
      <w:pPr>
        <w:pStyle w:val="ohraniceni2"/>
        <w:rPr>
          <w:i/>
          <w:iCs/>
        </w:rPr>
      </w:pPr>
      <w:r w:rsidRPr="006E7168">
        <w:rPr>
          <w:i/>
          <w:iCs/>
        </w:rPr>
        <w:t xml:space="preserve">Jaká krajina se ti líbí? Co tam je? Co tam není? </w:t>
      </w:r>
    </w:p>
    <w:p w14:paraId="0E418EFA" w14:textId="77777777" w:rsidR="006E7168" w:rsidRPr="006E7168" w:rsidRDefault="006E7168" w:rsidP="00A5373D">
      <w:pPr>
        <w:pStyle w:val="ohraniceni2"/>
        <w:rPr>
          <w:i/>
          <w:iCs/>
        </w:rPr>
      </w:pPr>
    </w:p>
    <w:p w14:paraId="0416BF8D" w14:textId="77777777" w:rsidR="006E7168" w:rsidRDefault="006E7168" w:rsidP="00A5373D">
      <w:pPr>
        <w:pStyle w:val="ohraniceni2"/>
      </w:pPr>
      <w:r w:rsidRPr="006E7168">
        <w:t xml:space="preserve">Případně můžeme ukazovat na typy krajin, které jsme našli na Google, a ptát se: </w:t>
      </w:r>
    </w:p>
    <w:p w14:paraId="77BF3692" w14:textId="77777777" w:rsidR="006E7168" w:rsidRPr="006E7168" w:rsidRDefault="006E7168" w:rsidP="00A5373D">
      <w:pPr>
        <w:pStyle w:val="ohraniceni2"/>
        <w:rPr>
          <w:i/>
          <w:iCs/>
        </w:rPr>
      </w:pPr>
      <w:r w:rsidRPr="006E7168">
        <w:rPr>
          <w:i/>
          <w:iCs/>
        </w:rPr>
        <w:t>Co se nám tady ne/líbí?  Líbí se nám tady silnice, květiny, tráva, stromy, domy…?</w:t>
      </w:r>
    </w:p>
    <w:p w14:paraId="7D9D81A3" w14:textId="77777777" w:rsidR="006E7168" w:rsidRDefault="006E716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1E833B22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68E9FE74" wp14:editId="73D38CB1">
                <wp:simplePos x="0" y="0"/>
                <wp:positionH relativeFrom="column">
                  <wp:posOffset>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15" name="Skupina 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DF59BB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4" name="Skupina 14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15" name="Obdélník 15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64FA16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6" name="Ovál 1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FFE3399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7" name="Obdélník 17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D22BF92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E9FE74" id="Skupina 315" o:spid="_x0000_s1053" style="position:absolute;left:0;text-align:left;margin-left:0;margin-top:5pt;width:27.75pt;height:27.75pt;z-index:25167667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">
                <v:group id="Skupina 12" o:spid="_x0000_s1054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55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8DF59BB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14" o:spid="_x0000_s1056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Obdélník 15" o:spid="_x0000_s1057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4364FA16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6" o:spid="_x0000_s105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" fillcolor="#16987d" stroked="f">
                      <v:textbox inset="2.53958mm,1.2694mm,2.53958mm,1.2694mm">
                        <w:txbxContent>
                          <w:p w14:paraId="4FFE3399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7" o:spid="_x0000_s1059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4D22BF92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2B805700" w14:textId="12F303C6" w:rsidR="00C63519" w:rsidRDefault="00A5373D">
      <w:pPr>
        <w:tabs>
          <w:tab w:val="left" w:pos="8364"/>
        </w:tabs>
        <w:spacing w:after="240" w:line="240" w:lineRule="auto"/>
        <w:ind w:firstLine="708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15C9595D" wp14:editId="16FC7E68">
                <wp:simplePos x="0" y="0"/>
                <wp:positionH relativeFrom="column">
                  <wp:posOffset>5377229</wp:posOffset>
                </wp:positionH>
                <wp:positionV relativeFrom="paragraph">
                  <wp:posOffset>12700</wp:posOffset>
                </wp:positionV>
                <wp:extent cx="792480" cy="258445"/>
                <wp:effectExtent l="19050" t="19050" r="0" b="8255"/>
                <wp:wrapNone/>
                <wp:docPr id="308" name="Skupina 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8" name="Skupina 18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19" name="Obdélník 19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7C4261F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0" name="Skupina 20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1" name="Obdélník 21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0D65C42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8" name="Shape 28"/>
                              <pic:cNvPicPr preferRelativeResize="0"/>
                            </pic:nvPicPr>
                            <pic:blipFill rotWithShape="1">
                              <a:blip r:embed="rId16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2" name="Obdélník 22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035AE6C" w14:textId="6506184F" w:rsidR="00C63519" w:rsidRDefault="00FB076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0</w:t>
                                  </w:r>
                                  <w:r w:rsidR="00D9167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5C9595D" id="Skupina 308" o:spid="_x0000_s1060" style="position:absolute;left:0;text-align:left;margin-left:423.4pt;margin-top:1pt;width:62.4pt;height:20.35pt;z-index:251677696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">
                <v:group id="Skupina 18" o:spid="_x0000_s1061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Obdélník 19" o:spid="_x0000_s1062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7C4261F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0" o:spid="_x0000_s1063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rect id="Obdélník 21" o:spid="_x0000_s106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20D65C42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28" o:spid="_x0000_s106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7" o:title=""/>
                    </v:shape>
                    <v:rect id="Obdélník 22" o:spid="_x0000_s106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0035AE6C" w14:textId="6506184F" w:rsidR="00C63519" w:rsidRDefault="00FB076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0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D91676">
        <w:rPr>
          <w:rFonts w:ascii="Calibri" w:eastAsia="Calibri" w:hAnsi="Calibri" w:cs="Calibri"/>
          <w:b/>
          <w:color w:val="16987D"/>
          <w:sz w:val="24"/>
          <w:szCs w:val="24"/>
        </w:rPr>
        <w:t>Sledování videa</w:t>
      </w:r>
    </w:p>
    <w:p w14:paraId="46DEE2C2" w14:textId="77777777" w:rsidR="00A5373D" w:rsidRPr="00AC3938" w:rsidRDefault="00A5373D" w:rsidP="00A5373D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Žákům pustíme video </w:t>
      </w:r>
      <w:r w:rsidRPr="00AC3938">
        <w:rPr>
          <w:rFonts w:ascii="Calibri" w:eastAsia="Calibri" w:hAnsi="Calibri" w:cs="Calibri"/>
          <w:i/>
          <w:color w:val="525252"/>
          <w:sz w:val="20"/>
          <w:szCs w:val="20"/>
        </w:rPr>
        <w:t>Putování jednoho sysla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. V průběhu přehrávání proběhnou dvě rozhodování o dalším ději formou hlasování. </w:t>
      </w:r>
    </w:p>
    <w:p w14:paraId="6FADF7C7" w14:textId="77777777" w:rsidR="00A5373D" w:rsidRPr="00AC3938" w:rsidRDefault="00A5373D" w:rsidP="00A5373D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Žáci hlasují formou zvednutí ruky. </w:t>
      </w:r>
    </w:p>
    <w:p w14:paraId="00077C31" w14:textId="77777777" w:rsidR="00A5373D" w:rsidRPr="00AC3938" w:rsidRDefault="00A5373D" w:rsidP="00A5373D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Ptáme se žáků na důvody jejich hlasování. </w:t>
      </w:r>
    </w:p>
    <w:p w14:paraId="3A3410AF" w14:textId="18303857" w:rsidR="00A5373D" w:rsidRPr="00D019BA" w:rsidRDefault="00A5373D" w:rsidP="00A5373D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D019BA">
        <w:rPr>
          <w:rFonts w:ascii="Calibri" w:eastAsia="Calibri" w:hAnsi="Calibri" w:cs="Calibri"/>
          <w:color w:val="525252"/>
          <w:sz w:val="20"/>
          <w:szCs w:val="20"/>
        </w:rPr>
        <w:t xml:space="preserve">Vždy je třeba žákům pustit důsledky obou řešení (tj. i toho, které nebylo žáky zvoleno). 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>Na to je třeba dbát hlavně v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> 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>případě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 xml:space="preserve">, kdy je v rámci rozhodování 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>zvolen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>á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 xml:space="preserve"> správn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>á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 xml:space="preserve"> volb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>a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 xml:space="preserve"> (v tomto případě varianty A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 xml:space="preserve"> u obou rozhodování</w:t>
      </w:r>
      <w:r w:rsidR="00A37C30" w:rsidRPr="00D019BA">
        <w:rPr>
          <w:rFonts w:ascii="Calibri" w:eastAsia="Calibri" w:hAnsi="Calibri" w:cs="Calibri"/>
          <w:color w:val="525252"/>
          <w:sz w:val="20"/>
          <w:szCs w:val="20"/>
        </w:rPr>
        <w:t xml:space="preserve">), po jejímž vybrání děj </w:t>
      </w:r>
      <w:r w:rsidR="00A37C30" w:rsidRPr="00A7341A">
        <w:rPr>
          <w:rFonts w:ascii="Calibri" w:eastAsia="Calibri" w:hAnsi="Calibri" w:cs="Calibri"/>
          <w:color w:val="525252"/>
          <w:sz w:val="20"/>
          <w:szCs w:val="20"/>
        </w:rPr>
        <w:t xml:space="preserve">pokračuje 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 xml:space="preserve">dále </w:t>
      </w:r>
      <w:r w:rsidR="00A37C30" w:rsidRPr="00A7341A">
        <w:rPr>
          <w:rFonts w:ascii="Calibri" w:eastAsia="Calibri" w:hAnsi="Calibri" w:cs="Calibri"/>
          <w:color w:val="525252"/>
          <w:sz w:val="20"/>
          <w:szCs w:val="20"/>
        </w:rPr>
        <w:t>a již se nedostane</w:t>
      </w:r>
      <w:r w:rsidR="00A37C30">
        <w:rPr>
          <w:rFonts w:ascii="Calibri" w:eastAsia="Calibri" w:hAnsi="Calibri" w:cs="Calibri"/>
          <w:color w:val="525252"/>
          <w:sz w:val="20"/>
          <w:szCs w:val="20"/>
        </w:rPr>
        <w:t>m</w:t>
      </w:r>
      <w:r w:rsidR="00A37C30" w:rsidRPr="00A7341A">
        <w:rPr>
          <w:rFonts w:ascii="Calibri" w:eastAsia="Calibri" w:hAnsi="Calibri" w:cs="Calibri"/>
          <w:color w:val="525252"/>
          <w:sz w:val="20"/>
          <w:szCs w:val="20"/>
        </w:rPr>
        <w:t>e k přehrání části B.</w:t>
      </w:r>
    </w:p>
    <w:p w14:paraId="62D6C9FB" w14:textId="73F682B1" w:rsidR="006E7168" w:rsidRDefault="00D91676" w:rsidP="001A3A7F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Po skončení videa </w:t>
      </w:r>
      <w:r w:rsidR="00682A68">
        <w:rPr>
          <w:rFonts w:ascii="Calibri" w:eastAsia="Calibri" w:hAnsi="Calibri" w:cs="Calibri"/>
          <w:color w:val="525252"/>
          <w:sz w:val="20"/>
          <w:szCs w:val="20"/>
        </w:rPr>
        <w:t>pokládáme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žákům shrnující otázky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Na začátku hodiny jsme se zamýšleli, jak vypadá krajina, kde se cítíme dobře. V</w:t>
      </w:r>
      <w:r w:rsidR="00FB076C">
        <w:rPr>
          <w:rFonts w:ascii="Calibri" w:eastAsia="Calibri" w:hAnsi="Calibri" w:cs="Calibri"/>
          <w:i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jaké</w:t>
      </w:r>
      <w:r w:rsidR="00FB076C">
        <w:rPr>
          <w:rFonts w:ascii="Calibri" w:eastAsia="Calibri" w:hAnsi="Calibri" w:cs="Calibri"/>
          <w:i/>
          <w:color w:val="525252"/>
          <w:sz w:val="20"/>
          <w:szCs w:val="20"/>
        </w:rPr>
        <w:t xml:space="preserve"> krajině se dobře cítil sysel Standa?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 xml:space="preserve"> V jaké žížala? V jaké motýl? Proč?</w:t>
      </w:r>
    </w:p>
    <w:p w14:paraId="650F913A" w14:textId="280288D2" w:rsidR="006E7168" w:rsidRPr="00A5373D" w:rsidRDefault="001A3A7F" w:rsidP="00A537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D4733B">
        <w:rPr>
          <w:rFonts w:ascii="Calibri" w:eastAsia="Calibri" w:hAnsi="Calibri" w:cs="Calibri"/>
          <w:color w:val="525252"/>
          <w:sz w:val="18"/>
          <w:szCs w:val="18"/>
        </w:rPr>
        <w:t>Poznámka</w:t>
      </w:r>
      <w:r>
        <w:rPr>
          <w:rFonts w:ascii="Calibri" w:eastAsia="Calibri" w:hAnsi="Calibri" w:cs="Calibri"/>
          <w:color w:val="525252"/>
          <w:sz w:val="18"/>
          <w:szCs w:val="18"/>
        </w:rPr>
        <w:t xml:space="preserve"> k videu</w:t>
      </w:r>
      <w:r w:rsidRPr="00D4733B">
        <w:rPr>
          <w:rFonts w:ascii="Calibri" w:eastAsia="Calibri" w:hAnsi="Calibri" w:cs="Calibri"/>
          <w:color w:val="525252"/>
          <w:sz w:val="18"/>
          <w:szCs w:val="18"/>
        </w:rPr>
        <w:t>:</w:t>
      </w:r>
      <w:r>
        <w:rPr>
          <w:rFonts w:ascii="Calibri" w:eastAsia="Calibri" w:hAnsi="Calibri" w:cs="Calibri"/>
          <w:color w:val="525252"/>
          <w:sz w:val="18"/>
          <w:szCs w:val="18"/>
        </w:rPr>
        <w:t xml:space="preserve"> U prvního rozhodování si v možnosti B hlavní hrdinové povídají o tom, že na poli nevidí žádná zvířata. Samozřejmě, že myši a hraboši, stejně jako ptáci, se i na polích s monokulturou (kukuřicí) vyskytují, zde je to myšleno především v kontextu hledání syslího ráje. </w:t>
      </w:r>
    </w:p>
    <w:p w14:paraId="0BED3716" w14:textId="77777777" w:rsidR="001A3A7F" w:rsidRDefault="001A3A7F" w:rsidP="006E7168">
      <w:pPr>
        <w:spacing w:line="240" w:lineRule="auto"/>
        <w:ind w:left="720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21433F41" w14:textId="77777777" w:rsidR="006E7168" w:rsidRPr="00A5373D" w:rsidRDefault="006E7168" w:rsidP="00A5373D">
      <w:pPr>
        <w:pStyle w:val="ohraniceni2"/>
        <w:rPr>
          <w:b/>
          <w:bCs/>
          <w:color w:val="16987D"/>
        </w:rPr>
      </w:pPr>
      <w:r w:rsidRPr="00A5373D">
        <w:rPr>
          <w:b/>
          <w:bCs/>
          <w:color w:val="16987D"/>
        </w:rPr>
        <w:t>Opora pro žáky s OMJ:</w:t>
      </w:r>
    </w:p>
    <w:p w14:paraId="2BDE6AA5" w14:textId="77777777" w:rsidR="006E7168" w:rsidRDefault="006E7168" w:rsidP="00A5373D">
      <w:pPr>
        <w:pStyle w:val="ohraniceni2"/>
      </w:pPr>
      <w:r w:rsidRPr="006E7168">
        <w:t xml:space="preserve">Učitel využije vizuální oporu ve formě obrázků, které reprezentují volby. Ukazuje na jednotlivé obrázky a ptá se: </w:t>
      </w:r>
    </w:p>
    <w:p w14:paraId="0EAE011B" w14:textId="77777777" w:rsidR="006E7168" w:rsidRPr="006E7168" w:rsidRDefault="006E7168" w:rsidP="00A5373D">
      <w:pPr>
        <w:pStyle w:val="ohraniceni2"/>
        <w:rPr>
          <w:i/>
          <w:iCs/>
        </w:rPr>
      </w:pPr>
      <w:r w:rsidRPr="006E7168">
        <w:rPr>
          <w:i/>
          <w:iCs/>
        </w:rPr>
        <w:t>Kdo hlasuje pro tuto možnost?</w:t>
      </w:r>
    </w:p>
    <w:p w14:paraId="26E62515" w14:textId="2CB0C31C" w:rsidR="00C63519" w:rsidRDefault="00A5373D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br w:type="column"/>
      </w: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hidden="0" allowOverlap="1" wp14:anchorId="73A54E32" wp14:editId="2E5D0EC9">
                <wp:simplePos x="0" y="0"/>
                <wp:positionH relativeFrom="column">
                  <wp:posOffset>538182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06" name="Skupina 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30" name="Skupina 30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4949760" y="3650778"/>
                            <a:chExt cx="792480" cy="258445"/>
                          </a:xfrm>
                        </wpg:grpSpPr>
                        <wps:wsp>
                          <wps:cNvPr id="31" name="Obdélník 31"/>
                          <wps:cNvSpPr/>
                          <wps:spPr>
                            <a:xfrm>
                              <a:off x="4949760" y="3650778"/>
                              <a:ext cx="792475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7F6E51D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2" name="Skupina 32"/>
                          <wpg:cNvGrpSpPr/>
                          <wpg:grpSpPr>
                            <a:xfrm>
                              <a:off x="4949760" y="3650778"/>
                              <a:ext cx="792480" cy="258445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33" name="Obdélník 33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AA6B11F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5" name="Shape 22"/>
                              <pic:cNvPicPr preferRelativeResize="0"/>
                            </pic:nvPicPr>
                            <pic:blipFill rotWithShape="1">
                              <a:blip r:embed="rId16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36" name="Obdélník 36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A519F62" w14:textId="613CB2B3" w:rsidR="00C63519" w:rsidRDefault="00FB076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5</w:t>
                                  </w:r>
                                  <w:r w:rsidR="00D9167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3A54E32" id="Skupina 306" o:spid="_x0000_s1067" style="position:absolute;margin-left:423.75pt;margin-top:11pt;width:62.4pt;height:20.35pt;z-index:25167974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">
                <v:group id="Skupina 30" o:spid="_x0000_s1068" style="position:absolute;left:49497;top:36507;width:7925;height:2585" coordorigin="49497,36507" coordsize="7924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Obdélník 31" o:spid="_x0000_s1069" style="position:absolute;left:49497;top:36507;width:7925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7F6E51D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2" o:spid="_x0000_s1070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ect id="Obdélník 33" o:spid="_x0000_s1071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6AA6B11F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22" o:spid="_x0000_s1072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fhxQAAANsAAAAPAAAAZHJzL2Rvd25yZXYueG1sRI/dasJA&#10;FITvhb7Dcgq9Kc3Gi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CAxkfh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7" o:title=""/>
                    </v:shape>
                    <v:rect id="Obdélník 36" o:spid="_x0000_s1073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6A519F62" w14:textId="613CB2B3" w:rsidR="00C63519" w:rsidRDefault="00FB076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5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D91676">
        <w:rPr>
          <w:noProof/>
        </w:rPr>
        <mc:AlternateContent>
          <mc:Choice Requires="wpg">
            <w:drawing>
              <wp:anchor distT="0" distB="0" distL="0" distR="0" simplePos="0" relativeHeight="251678720" behindDoc="1" locked="0" layoutInCell="1" hidden="0" allowOverlap="1" wp14:anchorId="145F8A5F" wp14:editId="5857DC67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352425" cy="352425"/>
                <wp:effectExtent l="0" t="0" r="0" b="0"/>
                <wp:wrapNone/>
                <wp:docPr id="311" name="Skupina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3" name="Skupina 23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24" name="Obdélník 24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C83B8F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5" name="Skupina 25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6" name="Obdélník 2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BA4BE0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7" name="Ovál 2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CBDBF1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9" name="Obdélník 29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F71460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3</w:t>
                                  </w:r>
                                </w:p>
                                <w:p w14:paraId="4FD54CF0" w14:textId="77777777" w:rsidR="00C63519" w:rsidRDefault="00C63519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45F8A5F" id="Skupina 311" o:spid="_x0000_s1074" style="position:absolute;margin-left:0;margin-top:6pt;width:27.75pt;height:27.75pt;z-index:-251637760;mso-wrap-distance-left:0;mso-wrap-distance-right: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">
                <v:group id="Skupina 23" o:spid="_x0000_s1075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Obdélník 24" o:spid="_x0000_s1076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UEd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" filled="f" stroked="f">
                    <v:textbox inset="2.53958mm,2.53958mm,2.53958mm,2.53958mm">
                      <w:txbxContent>
                        <w:p w14:paraId="5AC83B8F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5" o:spid="_x0000_s1077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rect id="Obdélník 26" o:spid="_x0000_s107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2DBA4BE0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7" o:spid="_x0000_s107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" fillcolor="#16987d" stroked="f">
                      <v:textbox inset="2.53958mm,1.2694mm,2.53958mm,1.2694mm">
                        <w:txbxContent>
                          <w:p w14:paraId="40CBDBF1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9" o:spid="_x0000_s1080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06F71460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3</w:t>
                            </w:r>
                          </w:p>
                          <w:p w14:paraId="4FD54CF0" w14:textId="77777777" w:rsidR="00C63519" w:rsidRDefault="00C63519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6629708A" w14:textId="77777777" w:rsidR="00C63519" w:rsidRDefault="00D91676">
      <w:pPr>
        <w:spacing w:line="240" w:lineRule="auto"/>
        <w:ind w:firstLine="708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Biodiverzita – Příklady dobré praxe versus odstrašující příklady</w:t>
      </w:r>
    </w:p>
    <w:p w14:paraId="5ECF5D22" w14:textId="77777777" w:rsidR="00C63519" w:rsidRDefault="00C63519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4F46BB67" w14:textId="77777777" w:rsidR="009E2CB2" w:rsidRDefault="009E2CB2" w:rsidP="009E2CB2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Na tabuli napíšeme slovo „biodiverzita“ a společně s žáky se snažíme definovat, co tento výraz znamená. Jak biodiverzita souvisí s předchozím videem? Proč je v přírodě důležitá? (Blíže k tématu biodiverzity viz dokument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Doplňující tematické podklady pro učitele.</w:t>
      </w:r>
      <w:r>
        <w:rPr>
          <w:rFonts w:ascii="Calibri" w:eastAsia="Calibri" w:hAnsi="Calibri" w:cs="Calibri"/>
          <w:color w:val="525252"/>
          <w:sz w:val="20"/>
          <w:szCs w:val="20"/>
        </w:rPr>
        <w:t>)</w:t>
      </w:r>
    </w:p>
    <w:p w14:paraId="60948D4C" w14:textId="77777777" w:rsidR="00186C47" w:rsidRDefault="00186C47">
      <w:pPr>
        <w:tabs>
          <w:tab w:val="left" w:pos="993"/>
        </w:tabs>
        <w:spacing w:line="240" w:lineRule="auto"/>
        <w:ind w:left="709"/>
        <w:jc w:val="both"/>
        <w:rPr>
          <w:rFonts w:ascii="Calibri" w:hAnsi="Calibri" w:cs="Calibri"/>
          <w:color w:val="525252"/>
          <w:sz w:val="20"/>
          <w:szCs w:val="20"/>
        </w:rPr>
      </w:pPr>
    </w:p>
    <w:p w14:paraId="2A6DA7B6" w14:textId="77777777" w:rsidR="009E2CB2" w:rsidRDefault="009E2CB2" w:rsidP="009E2CB2">
      <w:pPr>
        <w:tabs>
          <w:tab w:val="left" w:pos="993"/>
        </w:tabs>
        <w:spacing w:after="240"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oté pod slovo „biodiverzita“ načrtneme tabulku o dvou sloupcích:</w:t>
      </w:r>
    </w:p>
    <w:tbl>
      <w:tblPr>
        <w:tblW w:w="8920" w:type="dxa"/>
        <w:tblInd w:w="7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60"/>
        <w:gridCol w:w="4460"/>
      </w:tblGrid>
      <w:tr w:rsidR="009E2CB2" w14:paraId="462D1F71" w14:textId="77777777" w:rsidTr="00EB7FCB">
        <w:tc>
          <w:tcPr>
            <w:tcW w:w="8920" w:type="dxa"/>
            <w:gridSpan w:val="2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  <w:shd w:val="clear" w:color="auto" w:fill="auto"/>
          </w:tcPr>
          <w:p w14:paraId="4BC7AC63" w14:textId="77777777" w:rsidR="009E2CB2" w:rsidRDefault="009E2CB2" w:rsidP="00EB7FCB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4"/>
                <w:szCs w:val="24"/>
              </w:rPr>
              <w:t>BIODIVERZITA</w:t>
            </w:r>
          </w:p>
        </w:tc>
      </w:tr>
      <w:tr w:rsidR="009E2CB2" w14:paraId="21E2552B" w14:textId="77777777" w:rsidTr="00EB7FCB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4C1C04D9" w14:textId="77777777" w:rsidR="009E2CB2" w:rsidRDefault="009E2CB2" w:rsidP="00EB7FCB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color w:val="1698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0"/>
                <w:szCs w:val="20"/>
              </w:rPr>
              <w:t>co k ní přispívá</w:t>
            </w: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69F2C7A8" w14:textId="77777777" w:rsidR="009E2CB2" w:rsidRDefault="009E2CB2" w:rsidP="00EB7FCB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color w:val="1698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0"/>
                <w:szCs w:val="20"/>
              </w:rPr>
              <w:t>co k ní nepřispívá / co jí škodí</w:t>
            </w:r>
          </w:p>
        </w:tc>
      </w:tr>
      <w:tr w:rsidR="009E2CB2" w14:paraId="4F79D5E1" w14:textId="77777777" w:rsidTr="00EB7FCB">
        <w:trPr>
          <w:trHeight w:val="171"/>
        </w:trPr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02EA23FF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6B73AB27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</w:tr>
      <w:tr w:rsidR="009E2CB2" w14:paraId="6E95A424" w14:textId="77777777" w:rsidTr="00EB7FCB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100EFA13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299C5C82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</w:tr>
      <w:tr w:rsidR="009E2CB2" w14:paraId="71E15ABD" w14:textId="77777777" w:rsidTr="00EB7FCB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7DC6ECC4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5376066D" w14:textId="77777777" w:rsidR="009E2CB2" w:rsidRPr="00597DCE" w:rsidRDefault="009E2CB2" w:rsidP="00EB7FCB">
            <w:pPr>
              <w:tabs>
                <w:tab w:val="left" w:pos="993"/>
              </w:tabs>
              <w:jc w:val="both"/>
              <w:rPr>
                <w:rFonts w:ascii="Calibri" w:eastAsia="Calibri" w:hAnsi="Calibri" w:cs="Calibri"/>
                <w:color w:val="525252"/>
                <w:sz w:val="16"/>
                <w:szCs w:val="16"/>
              </w:rPr>
            </w:pPr>
          </w:p>
        </w:tc>
      </w:tr>
    </w:tbl>
    <w:p w14:paraId="6D62E803" w14:textId="77777777" w:rsidR="009E2CB2" w:rsidRDefault="009E2CB2" w:rsidP="009E2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alibri" w:eastAsia="Calibri" w:hAnsi="Calibri" w:cs="Calibri"/>
          <w:color w:val="525252"/>
          <w:sz w:val="20"/>
          <w:szCs w:val="20"/>
        </w:rPr>
      </w:pPr>
    </w:p>
    <w:p w14:paraId="066BB5E7" w14:textId="77777777" w:rsidR="009E2CB2" w:rsidRPr="00AC3938" w:rsidRDefault="009E2CB2" w:rsidP="009E2CB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ci si stejnou tabulku načrtnou do sešitu a pracují p</w:t>
      </w:r>
      <w:r w:rsidRPr="00F35051">
        <w:rPr>
          <w:rFonts w:ascii="Calibri" w:eastAsia="Calibri" w:hAnsi="Calibri" w:cs="Calibri"/>
          <w:color w:val="525252"/>
          <w:sz w:val="20"/>
          <w:szCs w:val="20"/>
        </w:rPr>
        <w:t xml:space="preserve">omocí metody </w:t>
      </w:r>
      <w:r w:rsidRPr="00F35051">
        <w:rPr>
          <w:rFonts w:ascii="Calibri" w:eastAsia="Calibri" w:hAnsi="Calibri" w:cs="Calibri"/>
          <w:b/>
          <w:color w:val="525252"/>
          <w:sz w:val="20"/>
          <w:szCs w:val="20"/>
        </w:rPr>
        <w:t>přemýšlej – prodiskutuj – sdílej</w:t>
      </w:r>
      <w:r>
        <w:rPr>
          <w:rFonts w:ascii="Calibri" w:eastAsia="Calibri" w:hAnsi="Calibri" w:cs="Calibri"/>
          <w:b/>
          <w:color w:val="525252"/>
          <w:sz w:val="20"/>
          <w:szCs w:val="20"/>
        </w:rPr>
        <w:t xml:space="preserve">: </w:t>
      </w:r>
      <w:r w:rsidRPr="00F35051">
        <w:rPr>
          <w:rFonts w:ascii="Calibri" w:eastAsia="Calibri" w:hAnsi="Calibri" w:cs="Calibri"/>
          <w:color w:val="525252"/>
          <w:sz w:val="20"/>
          <w:szCs w:val="20"/>
        </w:rPr>
        <w:t>Nad konkrétními činnostmi,</w:t>
      </w:r>
      <w:r>
        <w:rPr>
          <w:rFonts w:ascii="Calibri" w:eastAsia="Calibri" w:hAnsi="Calibri" w:cs="Calibri"/>
          <w:b/>
          <w:color w:val="525252"/>
          <w:sz w:val="20"/>
          <w:szCs w:val="20"/>
        </w:rPr>
        <w:t xml:space="preserve"> 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které mají dopad na biodiverzitu –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ať už pozitivní, nebo negativní 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>–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nejprve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6D2E074D" w14:textId="77777777" w:rsidR="009E2CB2" w:rsidRPr="00F35051" w:rsidRDefault="009E2CB2" w:rsidP="009E2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F35051">
        <w:rPr>
          <w:rFonts w:ascii="Calibri" w:eastAsia="Calibri" w:hAnsi="Calibri" w:cs="Calibri"/>
          <w:color w:val="525252"/>
          <w:sz w:val="20"/>
          <w:szCs w:val="20"/>
        </w:rPr>
        <w:t xml:space="preserve">sami přemýšlejí. Poté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je </w:t>
      </w:r>
      <w:r w:rsidRPr="00F35051">
        <w:rPr>
          <w:rFonts w:ascii="Calibri" w:eastAsia="Calibri" w:hAnsi="Calibri" w:cs="Calibri"/>
          <w:color w:val="525252"/>
          <w:sz w:val="20"/>
          <w:szCs w:val="20"/>
        </w:rPr>
        <w:t xml:space="preserve">ve dvojicích </w:t>
      </w:r>
      <w:r>
        <w:rPr>
          <w:rFonts w:ascii="Calibri" w:eastAsia="Calibri" w:hAnsi="Calibri" w:cs="Calibri"/>
          <w:color w:val="525252"/>
          <w:sz w:val="20"/>
          <w:szCs w:val="20"/>
        </w:rPr>
        <w:t>prodiskutují a nápady zanesou do tabulky ve svých sešitech. Následuje společné s</w:t>
      </w:r>
      <w:r w:rsidRPr="00F35051">
        <w:rPr>
          <w:rFonts w:ascii="Calibri" w:eastAsia="Calibri" w:hAnsi="Calibri" w:cs="Calibri"/>
          <w:color w:val="525252"/>
          <w:sz w:val="20"/>
          <w:szCs w:val="20"/>
        </w:rPr>
        <w:t>dílení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nápadů, které píšeme do tabulky na tabuli.</w:t>
      </w:r>
    </w:p>
    <w:p w14:paraId="19DB1182" w14:textId="77777777" w:rsidR="009E2CB2" w:rsidRPr="00F92B7D" w:rsidRDefault="009E2CB2" w:rsidP="009E2CB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Žáci vychází ze svých dosavadních znalostí i z 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>informací, které získali z videa.</w:t>
      </w:r>
    </w:p>
    <w:p w14:paraId="043B5783" w14:textId="77777777" w:rsidR="009E2CB2" w:rsidRPr="00AC3938" w:rsidRDefault="009E2CB2" w:rsidP="009E2CB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F92B7D">
        <w:rPr>
          <w:rFonts w:ascii="Calibri" w:eastAsia="Calibri" w:hAnsi="Calibri" w:cs="Calibri"/>
          <w:color w:val="525252"/>
          <w:sz w:val="20"/>
          <w:szCs w:val="20"/>
        </w:rPr>
        <w:t xml:space="preserve">Až žáci vyčerpají své nápady, promítneme </w:t>
      </w:r>
      <w:r w:rsidRPr="00F92B7D">
        <w:rPr>
          <w:rFonts w:ascii="Calibri" w:eastAsia="Calibri" w:hAnsi="Calibri" w:cs="Calibri"/>
          <w:i/>
          <w:color w:val="525252"/>
          <w:sz w:val="20"/>
          <w:szCs w:val="20"/>
        </w:rPr>
        <w:t>Prezentaci k tématu biodiverzity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 xml:space="preserve"> s příklady aktivit, které biodiverzitě prospívají, nebo jí naopak škodí, stručně ji za pomoci žáků okomentujeme, a pokud ještě nějaká aktivita z prezentace nebyla zmíněna, doplníme ji do příslušného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 pole tabulky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a žáci do svých tabulek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>. Zdůrazníme, že ani tento seznam však není vyčerpávající, a dalších faktorů, které biodiverzitu ovlivňují (mnohdy výrazně), je celá řada.</w:t>
      </w:r>
    </w:p>
    <w:p w14:paraId="0CC270A5" w14:textId="77777777" w:rsidR="006E7168" w:rsidRPr="00A5373D" w:rsidRDefault="006E7168" w:rsidP="00A5373D">
      <w:pPr>
        <w:pStyle w:val="ohraniceni2"/>
        <w:rPr>
          <w:b/>
          <w:bCs/>
          <w:color w:val="16987D"/>
        </w:rPr>
      </w:pPr>
      <w:r w:rsidRPr="00A5373D">
        <w:rPr>
          <w:b/>
          <w:bCs/>
          <w:color w:val="16987D"/>
        </w:rPr>
        <w:t>Opora pro žáky s OMJ:</w:t>
      </w:r>
    </w:p>
    <w:p w14:paraId="1A681F11" w14:textId="77777777" w:rsidR="006E7168" w:rsidRDefault="006E7168" w:rsidP="00A5373D">
      <w:pPr>
        <w:pStyle w:val="ohraniceni2"/>
        <w:rPr>
          <w:i/>
          <w:iCs/>
        </w:rPr>
      </w:pPr>
      <w:r w:rsidRPr="006E7168">
        <w:t xml:space="preserve">Výrazy v tabulce (co k ní přispívá, co k ní nepřispívá / co jí škodí) zjednodušíme na: </w:t>
      </w:r>
      <w:r w:rsidRPr="006E7168">
        <w:rPr>
          <w:i/>
          <w:iCs/>
        </w:rPr>
        <w:t>Co je pro biodiverzitu dobré/špatné</w:t>
      </w:r>
      <w:r>
        <w:rPr>
          <w:i/>
          <w:iCs/>
        </w:rPr>
        <w:t>?</w:t>
      </w:r>
    </w:p>
    <w:p w14:paraId="277CA0B3" w14:textId="77777777" w:rsidR="006E7168" w:rsidRPr="006E7168" w:rsidRDefault="006E7168" w:rsidP="00A5373D">
      <w:pPr>
        <w:pStyle w:val="ohraniceni2"/>
      </w:pPr>
    </w:p>
    <w:p w14:paraId="732DBE7A" w14:textId="77777777" w:rsidR="006E7168" w:rsidRDefault="006E7168" w:rsidP="00A5373D">
      <w:pPr>
        <w:pStyle w:val="ohraniceni2"/>
      </w:pPr>
      <w:r w:rsidRPr="006E7168">
        <w:t>Pro žáky s OMJ jsme připravili zjednodušenou verzi prezentace. Prezentace poskytuje žákům vizuální oporu. Proto ji žákům s OMJ poskytneme s předstihem, aby si ji prostudovali doma před výukou.</w:t>
      </w:r>
    </w:p>
    <w:p w14:paraId="3CF14B27" w14:textId="77777777" w:rsidR="006E7168" w:rsidRPr="006E7168" w:rsidRDefault="006E7168" w:rsidP="00A5373D">
      <w:pPr>
        <w:pStyle w:val="ohraniceni2"/>
      </w:pPr>
    </w:p>
    <w:p w14:paraId="0FDCE253" w14:textId="77777777" w:rsidR="006E7168" w:rsidRDefault="006E7168" w:rsidP="00A5373D">
      <w:pPr>
        <w:pStyle w:val="ohraniceni2"/>
      </w:pPr>
      <w:r w:rsidRPr="006E7168">
        <w:t xml:space="preserve">Žákům poskytneme prezentaci také ve fázi, kdy mají doplňovat dané údaje do tabulky. Z prezentace je podle symbolů jasné, co k biodiverzitě přispívá a co ne. Pokud žák pracuje s asistentem, asistent s ním probere, co je na jednotlivých obrázcích. Například může vždy ukazovat na obrázek a komentovat: </w:t>
      </w:r>
    </w:p>
    <w:p w14:paraId="27E344C0" w14:textId="77777777" w:rsidR="006E7168" w:rsidRPr="006E7168" w:rsidRDefault="006E7168" w:rsidP="00A5373D">
      <w:pPr>
        <w:pStyle w:val="ohraniceni2"/>
        <w:rPr>
          <w:i/>
          <w:iCs/>
        </w:rPr>
      </w:pPr>
      <w:r w:rsidRPr="006E7168">
        <w:rPr>
          <w:i/>
          <w:iCs/>
        </w:rPr>
        <w:t xml:space="preserve">Toto jsou remízky. Tohle je rozkvetlá louka. Dále ověřuje porozumění otázkami: Kde je na obrázku…? </w:t>
      </w:r>
    </w:p>
    <w:p w14:paraId="54D12EE0" w14:textId="77777777" w:rsidR="006E7168" w:rsidRDefault="006E7168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780018E5" w14:textId="6D7226AB" w:rsidR="00C63519" w:rsidRDefault="00A5373D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hidden="0" allowOverlap="1" wp14:anchorId="07B82309" wp14:editId="0B8151B0">
                <wp:simplePos x="0" y="0"/>
                <wp:positionH relativeFrom="column">
                  <wp:posOffset>5377229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17" name="Skupina 3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43" name="Skupina 43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44" name="Obdélník 44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D7B327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5" name="Skupina 45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6" name="Obdélník 46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3C67EE9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3" name="Shape 53"/>
                              <pic:cNvPicPr preferRelativeResize="0"/>
                            </pic:nvPicPr>
                            <pic:blipFill rotWithShape="1">
                              <a:blip r:embed="rId16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47" name="Obdélník 47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D88698" w14:textId="77777777" w:rsidR="00C63519" w:rsidRDefault="00D91676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B82309" id="Skupina 317" o:spid="_x0000_s1081" style="position:absolute;margin-left:423.4pt;margin-top:11pt;width:62.4pt;height:20.35pt;z-index:25168179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">
                <v:group id="Skupina 43" o:spid="_x0000_s1082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Obdélník 44" o:spid="_x0000_s1083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8D7B327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45" o:spid="_x0000_s1084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rect id="Obdélník 46" o:spid="_x0000_s1085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J9R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WCYwd+X+APk9AEAAP//AwBQSwECLQAUAAYACAAAACEA2+H2y+4AAACFAQAAEwAAAAAAAAAAAAAA&#10;AAAAAAAAW0NvbnRlbnRfVHlwZXNdLnhtbFBLAQItABQABgAIAAAAIQBa9CxbvwAAABUBAAALAAAA&#10;AAAAAAAAAAAAAB8BAABfcmVscy8ucmVsc1BLAQItABQABgAIAAAAIQCkcJ9R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33C67EE9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53" o:spid="_x0000_s1086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7" o:title=""/>
                    </v:shape>
                    <v:rect id="Obdélník 47" o:spid="_x0000_s1087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43D88698" w14:textId="77777777" w:rsidR="00C63519" w:rsidRDefault="00D9167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D91676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hidden="0" allowOverlap="1" wp14:anchorId="060E26FC" wp14:editId="4F42573F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299" name="Skupina 2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7" name="Skupina 37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38" name="Obdélník 38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DC9D936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9" name="Skupina 39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40" name="Obdélník 4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2718BBA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41" name="Ovál 41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8D6C8B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42" name="Obdélník 42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E7D131B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60E26FC" id="Skupina 299" o:spid="_x0000_s1088" style="position:absolute;margin-left:2pt;margin-top:5pt;width:27.75pt;height:27.75pt;z-index:25168076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">
                <v:group id="Skupina 37" o:spid="_x0000_s1089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Obdélník 38" o:spid="_x0000_s1090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6DC9D936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9" o:spid="_x0000_s1091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rect id="Obdélník 40" o:spid="_x0000_s1092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aK+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" filled="f" stroked="f">
                      <v:textbox inset="2.53958mm,2.53958mm,2.53958mm,2.53958mm">
                        <w:txbxContent>
                          <w:p w14:paraId="32718BBA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41" o:spid="_x0000_s109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" fillcolor="#16987d" stroked="f">
                      <v:textbox inset="2.53958mm,1.2694mm,2.53958mm,1.2694mm">
                        <w:txbxContent>
                          <w:p w14:paraId="278D6C8B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42" o:spid="_x0000_s1094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JAv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cym&#10;8PmSfoBcvwEAAP//AwBQSwECLQAUAAYACAAAACEA2+H2y+4AAACFAQAAEwAAAAAAAAAAAAAAAAAA&#10;AAAAW0NvbnRlbnRfVHlwZXNdLnhtbFBLAQItABQABgAIAAAAIQBa9CxbvwAAABUBAAALAAAAAAAA&#10;AAAAAAAAAB8BAABfcmVscy8ucmVsc1BLAQItABQABgAIAAAAIQDZBJAv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7E7D131B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36C7FB02" w14:textId="51592F71" w:rsidR="00C63519" w:rsidRDefault="00D91676">
      <w:pPr>
        <w:spacing w:line="240" w:lineRule="auto"/>
        <w:ind w:left="709"/>
        <w:rPr>
          <w:rFonts w:ascii="Calibri" w:eastAsia="Calibri" w:hAnsi="Calibri" w:cs="Calibri"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Reflexe</w:t>
      </w:r>
    </w:p>
    <w:p w14:paraId="30F55245" w14:textId="77777777" w:rsidR="00C63519" w:rsidRDefault="00C63519">
      <w:pPr>
        <w:spacing w:line="240" w:lineRule="auto"/>
        <w:ind w:left="709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6AD45EA2" w14:textId="5A4AF3AE" w:rsidR="00FC15AE" w:rsidRDefault="009E2CB2" w:rsidP="00FC15AE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9E2CB2">
        <w:rPr>
          <w:rFonts w:ascii="Calibri" w:eastAsia="Calibri" w:hAnsi="Calibri" w:cs="Calibri"/>
          <w:color w:val="525252"/>
          <w:sz w:val="20"/>
          <w:szCs w:val="20"/>
        </w:rPr>
        <w:t>Vrátíme se k otázkám v evokaci na začátku lekce. Ptáme se žáků, zda by teď odpověděli jinak, nebo svoji představu krajiny, ve které se cítí dobře, o něco doplnili. Vyzveme žáky, aby se zamysleli, zda je v okolí školy konkrétní místo, kde se cítí dobře</w:t>
      </w:r>
      <w:r w:rsidRPr="00276925">
        <w:rPr>
          <w:rFonts w:ascii="Calibri" w:eastAsia="Calibri" w:hAnsi="Calibri" w:cs="Calibri"/>
          <w:i/>
          <w:iCs/>
          <w:color w:val="525252"/>
          <w:sz w:val="20"/>
          <w:szCs w:val="20"/>
        </w:rPr>
        <w:t>. Jak takové místo vypadá? Proč se tu cítí dobře?</w:t>
      </w:r>
      <w:r w:rsidRPr="009E2CB2">
        <w:rPr>
          <w:rFonts w:ascii="Calibri" w:eastAsia="Calibri" w:hAnsi="Calibri" w:cs="Calibri"/>
          <w:color w:val="525252"/>
          <w:sz w:val="20"/>
          <w:szCs w:val="20"/>
        </w:rPr>
        <w:t xml:space="preserve"> Kdo chce, může svoji odpověď sdílet s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9E2CB2">
        <w:rPr>
          <w:rFonts w:ascii="Calibri" w:eastAsia="Calibri" w:hAnsi="Calibri" w:cs="Calibri"/>
          <w:color w:val="525252"/>
          <w:sz w:val="20"/>
          <w:szCs w:val="20"/>
        </w:rPr>
        <w:t>ostatními</w:t>
      </w:r>
    </w:p>
    <w:p w14:paraId="4043D27D" w14:textId="087344B0" w:rsidR="009E2CB2" w:rsidRDefault="009E2CB2" w:rsidP="009E2CB2">
      <w:pPr>
        <w:spacing w:after="240"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D78D7CF" w14:textId="3EE69B80" w:rsidR="009E2CB2" w:rsidRDefault="009E2CB2" w:rsidP="009E2CB2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noProof/>
          <w:lang w:val="cs-CZ"/>
        </w:rPr>
        <w:drawing>
          <wp:anchor distT="0" distB="0" distL="114300" distR="114300" simplePos="0" relativeHeight="251688960" behindDoc="0" locked="0" layoutInCell="1" allowOverlap="1" wp14:anchorId="5FFBF4DE" wp14:editId="5FEDCC3A">
            <wp:simplePos x="0" y="0"/>
            <wp:positionH relativeFrom="column">
              <wp:posOffset>-8255</wp:posOffset>
            </wp:positionH>
            <wp:positionV relativeFrom="paragraph">
              <wp:posOffset>-127635</wp:posOffset>
            </wp:positionV>
            <wp:extent cx="445770" cy="445770"/>
            <wp:effectExtent l="0" t="0" r="0" b="0"/>
            <wp:wrapNone/>
            <wp:docPr id="56" name="Grafický objekt 56" descr="Odznáček pro nové se souvislou výplní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fický objekt 56" descr="Odznáček pro nové se souvislou výplní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color w:val="16987D"/>
          <w:sz w:val="24"/>
          <w:szCs w:val="24"/>
        </w:rPr>
        <w:t>Doporučená doplňující aktivita – Pocitová mapa okolí</w:t>
      </w:r>
    </w:p>
    <w:p w14:paraId="491ECBAF" w14:textId="6EFFC946" w:rsidR="009E2CB2" w:rsidRDefault="009E2CB2" w:rsidP="00FC15AE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6538C9CD" w14:textId="77777777" w:rsidR="009E2CB2" w:rsidRPr="00001A69" w:rsidRDefault="009E2CB2" w:rsidP="009E2CB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A69">
        <w:rPr>
          <w:rFonts w:ascii="Calibri" w:eastAsia="Calibri" w:hAnsi="Calibri" w:cs="Calibri"/>
          <w:color w:val="525252"/>
          <w:sz w:val="20"/>
          <w:szCs w:val="20"/>
        </w:rPr>
        <w:t xml:space="preserve">Pocitovou mapu velmi doporučujeme zařadit do následující vyučovací hodiny. Je vhodným nástrojem, který naváže na reflexi z předchozí hodiny a pomůže téma rozvést více do hloubky. Zároveň umožní přenést téma biodiverzity do praxe a pracovat s konkrétními místy přímo v okolí školy. </w:t>
      </w:r>
    </w:p>
    <w:p w14:paraId="4EA2B881" w14:textId="77777777" w:rsidR="009E2CB2" w:rsidRDefault="009E2CB2" w:rsidP="009E2CB2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538D1071" w14:textId="77777777" w:rsidR="009E2CB2" w:rsidRDefault="009E2CB2" w:rsidP="009E2CB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b/>
          <w:color w:val="525252"/>
          <w:sz w:val="14"/>
          <w:szCs w:val="14"/>
        </w:rPr>
      </w:pPr>
      <w:bookmarkStart w:id="4" w:name="_heading=h.2et92p0" w:colFirst="0" w:colLast="0"/>
      <w:bookmarkEnd w:id="4"/>
      <w:r>
        <w:rPr>
          <w:rFonts w:ascii="Calibri" w:eastAsia="Calibri" w:hAnsi="Calibri" w:cs="Calibri"/>
          <w:b/>
          <w:color w:val="16987D"/>
          <w:sz w:val="20"/>
          <w:szCs w:val="20"/>
        </w:rPr>
        <w:t>Co je pocitová</w:t>
      </w:r>
      <w:r>
        <w:rPr>
          <w:rFonts w:ascii="Calibri" w:eastAsia="Calibri" w:hAnsi="Calibri" w:cs="Calibri"/>
          <w:b/>
          <w:color w:val="525252"/>
          <w:sz w:val="14"/>
          <w:szCs w:val="14"/>
        </w:rPr>
        <w:t xml:space="preserve"> </w:t>
      </w:r>
      <w:r>
        <w:rPr>
          <w:rFonts w:ascii="Calibri" w:eastAsia="Calibri" w:hAnsi="Calibri" w:cs="Calibri"/>
          <w:b/>
          <w:color w:val="16987D"/>
          <w:sz w:val="20"/>
          <w:szCs w:val="20"/>
        </w:rPr>
        <w:t>mapa?</w:t>
      </w:r>
    </w:p>
    <w:p w14:paraId="65BCA840" w14:textId="77777777" w:rsidR="009E2CB2" w:rsidRDefault="009E2CB2" w:rsidP="009E2CB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spacing w:after="240"/>
        <w:ind w:left="720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  <w:r>
        <w:rPr>
          <w:rFonts w:ascii="Calibri" w:eastAsia="Calibri" w:hAnsi="Calibri" w:cs="Calibri"/>
          <w:color w:val="525252"/>
          <w:sz w:val="18"/>
          <w:szCs w:val="18"/>
        </w:rPr>
        <w:t>Jedná se o nástroj, který nabízí možnost aktivně zapojit účastníky (žáky, občany) do sběru informací a názorů na lokality, ve kterých tráví svůj čas (v nichž bydlí, pracují, chodí do školy...). Účastníci umisťují na mapu daného území body a označují tak místa, kde např. rádi tráví volný čas, kde se necítí bezpečně, kde by se měla zlepšit dopravní situace apod. Pocitové mapy bývají využívány i jako podklad pro participativní plánování veřejných prostor.</w:t>
      </w:r>
    </w:p>
    <w:p w14:paraId="118F79FE" w14:textId="77777777" w:rsidR="009E2CB2" w:rsidRPr="00AC3938" w:rsidRDefault="009E2CB2" w:rsidP="009E2CB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lastRenderedPageBreak/>
        <w:t xml:space="preserve">Vrátíme se k zamyšlení na </w:t>
      </w:r>
      <w:r>
        <w:rPr>
          <w:rFonts w:ascii="Calibri" w:eastAsia="Calibri" w:hAnsi="Calibri" w:cs="Calibri"/>
          <w:color w:val="525252"/>
          <w:sz w:val="20"/>
          <w:szCs w:val="20"/>
        </w:rPr>
        <w:t>konci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 lekce, kdy jsme společně s žáky přemýšleli, v jaké krajině se cítíme dobře. </w:t>
      </w:r>
      <w:r w:rsidRPr="00AC3938">
        <w:rPr>
          <w:rFonts w:ascii="Calibri" w:eastAsia="Calibri" w:hAnsi="Calibri" w:cs="Calibri"/>
          <w:i/>
          <w:color w:val="525252"/>
          <w:sz w:val="20"/>
          <w:szCs w:val="20"/>
        </w:rPr>
        <w:t>Souvisela naše představa o krajině příjemné k pobytu s tématem biodiverzity? Pokud ano, jak?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4847B77A" w14:textId="77777777" w:rsidR="009E2CB2" w:rsidRPr="00AC3938" w:rsidRDefault="009E2CB2" w:rsidP="009E2CB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>Promítneme online mapu na tabuli, nebo na tabuli či nástěnku vyvěsíme vytištěnou mapu širšího okolí sídla, ve kterém se nachází škola.</w:t>
      </w:r>
    </w:p>
    <w:p w14:paraId="025691A0" w14:textId="77777777" w:rsidR="009E2CB2" w:rsidRPr="00AC3938" w:rsidRDefault="009E2CB2" w:rsidP="009E2CB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Žáci fyzicky vyznačí body v místech, kde venku rádi tráví svůj volný čas, a vytvoří tak pocitovou mapu (blíže box </w:t>
      </w:r>
      <w:r w:rsidRPr="00AC3938">
        <w:rPr>
          <w:rFonts w:ascii="Calibri" w:eastAsia="Calibri" w:hAnsi="Calibri" w:cs="Calibri"/>
          <w:i/>
          <w:color w:val="525252"/>
          <w:sz w:val="20"/>
          <w:szCs w:val="20"/>
        </w:rPr>
        <w:t>Jak vytvořit pocitovou mapu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). </w:t>
      </w:r>
    </w:p>
    <w:p w14:paraId="4E1D537B" w14:textId="77777777" w:rsidR="009E2CB2" w:rsidRDefault="009E2CB2" w:rsidP="009E2CB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Diskutujeme s žáky: </w:t>
      </w:r>
      <w:r w:rsidRPr="00AC3938">
        <w:rPr>
          <w:rFonts w:ascii="Calibri" w:eastAsia="Calibri" w:hAnsi="Calibri" w:cs="Calibri"/>
          <w:i/>
          <w:color w:val="525252"/>
          <w:sz w:val="20"/>
          <w:szCs w:val="20"/>
        </w:rPr>
        <w:t>Jaká jsou místa, kd</w:t>
      </w:r>
      <w:r w:rsidRPr="00F92B7D">
        <w:rPr>
          <w:rFonts w:ascii="Calibri" w:eastAsia="Calibri" w:hAnsi="Calibri" w:cs="Calibri"/>
          <w:i/>
          <w:color w:val="525252"/>
          <w:sz w:val="20"/>
          <w:szCs w:val="20"/>
        </w:rPr>
        <w:t>e se cítíme dobře? Jsou to místa s vysokou úrovní biodiverzity, nebo spíše naopak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 xml:space="preserve">? Je </w:t>
      </w:r>
      <w:r>
        <w:rPr>
          <w:rFonts w:ascii="Calibri" w:eastAsia="Calibri" w:hAnsi="Calibri" w:cs="Calibri"/>
          <w:color w:val="525252"/>
          <w:sz w:val="20"/>
          <w:szCs w:val="20"/>
        </w:rPr>
        <w:t>mož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>né, že se žáci budou cítit dobře v místech s vysokou biodiverzitou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(např. rozkvetlá louka), m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 xml:space="preserve">ůže </w:t>
      </w:r>
      <w:r>
        <w:rPr>
          <w:rFonts w:ascii="Calibri" w:eastAsia="Calibri" w:hAnsi="Calibri" w:cs="Calibri"/>
          <w:color w:val="525252"/>
          <w:sz w:val="20"/>
          <w:szCs w:val="20"/>
        </w:rPr>
        <w:t>to být ale</w:t>
      </w:r>
      <w:r w:rsidRPr="00F92B7D">
        <w:rPr>
          <w:rFonts w:ascii="Calibri" w:eastAsia="Calibri" w:hAnsi="Calibri" w:cs="Calibri"/>
          <w:color w:val="525252"/>
          <w:sz w:val="20"/>
          <w:szCs w:val="20"/>
        </w:rPr>
        <w:t xml:space="preserve"> přesně naopak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(např. hřiště s umělým povrchem)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 xml:space="preserve">.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Zeptáme se žáků, jaké je naše vnímání biodiverzity </w:t>
      </w:r>
      <w:r w:rsidRPr="00AC3938">
        <w:rPr>
          <w:rFonts w:ascii="Calibri" w:eastAsia="Calibri" w:hAnsi="Calibri" w:cs="Calibri"/>
          <w:color w:val="525252"/>
          <w:sz w:val="20"/>
          <w:szCs w:val="20"/>
        </w:rPr>
        <w:t>–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cítí se lidé dobře ve stejných místech, ve kterých se daří mnoha druhům živočichů a rostlin?  </w:t>
      </w:r>
    </w:p>
    <w:p w14:paraId="65D987BA" w14:textId="4AB5D3F9" w:rsidR="009E2CB2" w:rsidRDefault="009E2CB2" w:rsidP="009E2CB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C3938">
        <w:rPr>
          <w:rFonts w:ascii="Calibri" w:eastAsia="Calibri" w:hAnsi="Calibri" w:cs="Calibri"/>
          <w:color w:val="525252"/>
          <w:sz w:val="20"/>
          <w:szCs w:val="20"/>
        </w:rPr>
        <w:t>Hotovou mapu je vhodné schovat či vyfotit pro případné další využití.</w:t>
      </w:r>
    </w:p>
    <w:p w14:paraId="5B01F877" w14:textId="77777777" w:rsidR="001A3A7F" w:rsidRDefault="001A3A7F" w:rsidP="001A3A7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E3A1C7A" w14:textId="77777777" w:rsidR="00551552" w:rsidRPr="00A5373D" w:rsidRDefault="00551552" w:rsidP="00A5373D">
      <w:pPr>
        <w:pStyle w:val="ohraniceni2"/>
        <w:rPr>
          <w:b/>
          <w:bCs/>
          <w:color w:val="16987D"/>
        </w:rPr>
      </w:pPr>
      <w:r w:rsidRPr="00A5373D">
        <w:rPr>
          <w:b/>
          <w:bCs/>
          <w:color w:val="16987D"/>
        </w:rPr>
        <w:t>Opora pro žáky s OMJ:</w:t>
      </w:r>
    </w:p>
    <w:p w14:paraId="22122C9D" w14:textId="537BC3A4" w:rsidR="006E7168" w:rsidRPr="006E7168" w:rsidRDefault="006E7168" w:rsidP="00A5373D">
      <w:pPr>
        <w:pStyle w:val="ohraniceni2"/>
      </w:pPr>
      <w:r w:rsidRPr="006E7168">
        <w:t>Učitel předvede označování na prvním místě. Používá přitom univerzálně platný symbol, například smajlíka. Při</w:t>
      </w:r>
      <w:r w:rsidR="00B26B85">
        <w:t xml:space="preserve"> </w:t>
      </w:r>
      <w:r w:rsidRPr="006E7168">
        <w:t>tom nahlas komentuje:</w:t>
      </w:r>
    </w:p>
    <w:p w14:paraId="2E4638AF" w14:textId="77777777" w:rsidR="006E7168" w:rsidRPr="006E7168" w:rsidRDefault="006E7168" w:rsidP="00A5373D">
      <w:pPr>
        <w:pStyle w:val="ohraniceni2"/>
        <w:rPr>
          <w:i/>
          <w:iCs/>
        </w:rPr>
      </w:pPr>
      <w:r w:rsidRPr="006E7168">
        <w:rPr>
          <w:i/>
          <w:iCs/>
        </w:rPr>
        <w:t>Tady je park. Sem rád chodím na procházky. Tady se cítím dobře. Proto sem nakreslím</w:t>
      </w:r>
      <w:r w:rsidRPr="006E7168">
        <w:t xml:space="preserve"> </w:t>
      </w:r>
      <w:r w:rsidRPr="00B26B85">
        <w:rPr>
          <w:i/>
          <w:iCs/>
        </w:rPr>
        <w:t>smajlíka</w:t>
      </w:r>
      <w:r w:rsidRPr="006E7168">
        <w:t xml:space="preserve"> (učitel zakreslí smajlíka k</w:t>
      </w:r>
      <w:r>
        <w:t> </w:t>
      </w:r>
      <w:r w:rsidRPr="006E7168">
        <w:t>danému místu).</w:t>
      </w:r>
    </w:p>
    <w:p w14:paraId="56F96D83" w14:textId="77777777" w:rsidR="006E7168" w:rsidRDefault="006E7168" w:rsidP="006E7168">
      <w:pPr>
        <w:spacing w:after="160" w:line="259" w:lineRule="auto"/>
        <w:rPr>
          <w:rFonts w:ascii="Calibri" w:eastAsia="Calibri" w:hAnsi="Calibri" w:cs="Calibri"/>
          <w:i/>
          <w:highlight w:val="yellow"/>
        </w:rPr>
      </w:pPr>
    </w:p>
    <w:p w14:paraId="4AC805B1" w14:textId="77777777" w:rsidR="000A1AAD" w:rsidRPr="00A5373D" w:rsidRDefault="000A1AAD" w:rsidP="00A5373D">
      <w:pPr>
        <w:pStyle w:val="ohraniceni2"/>
        <w:rPr>
          <w:b/>
          <w:bCs/>
          <w:color w:val="16987D"/>
        </w:rPr>
      </w:pPr>
      <w:r w:rsidRPr="00A5373D">
        <w:rPr>
          <w:b/>
          <w:bCs/>
          <w:color w:val="16987D"/>
        </w:rPr>
        <w:t>Jak vytvořit pocitovou mapu:</w:t>
      </w:r>
    </w:p>
    <w:p w14:paraId="768F3495" w14:textId="6F26019C" w:rsidR="000A1AAD" w:rsidRPr="00795DAB" w:rsidRDefault="000A1AAD" w:rsidP="00A5373D">
      <w:pPr>
        <w:pStyle w:val="ohraniceni2"/>
      </w:pPr>
      <w:r w:rsidRPr="00795DAB">
        <w:t xml:space="preserve">Tvorba pocitové mapy se stává </w:t>
      </w:r>
      <w:r w:rsidR="00551552">
        <w:t xml:space="preserve">stále </w:t>
      </w:r>
      <w:r w:rsidRPr="00795DAB">
        <w:t>čas</w:t>
      </w:r>
      <w:r>
        <w:t>tější</w:t>
      </w:r>
      <w:r w:rsidRPr="00795DAB">
        <w:t xml:space="preserve"> </w:t>
      </w:r>
      <w:r>
        <w:t xml:space="preserve">aktivitou </w:t>
      </w:r>
      <w:r w:rsidRPr="00795DAB">
        <w:t>nejen v rámci zapojení komunity do dění ve městech a obcích, ale i</w:t>
      </w:r>
      <w:r w:rsidR="00B26B85">
        <w:t> </w:t>
      </w:r>
      <w:r w:rsidRPr="00795DAB">
        <w:t>v rámc</w:t>
      </w:r>
      <w:r>
        <w:t>i rozvoje aktivního občanství či</w:t>
      </w:r>
      <w:r w:rsidRPr="00795DAB">
        <w:t xml:space="preserve"> práce s mapou ve výuce.</w:t>
      </w:r>
    </w:p>
    <w:p w14:paraId="6EE13DCC" w14:textId="12451810" w:rsidR="000A1AAD" w:rsidRDefault="000A1AAD" w:rsidP="00A5373D">
      <w:pPr>
        <w:pStyle w:val="ohraniceni2"/>
      </w:pPr>
      <w:r w:rsidRPr="00795DAB">
        <w:t>Možností, jak vytvořit pocitovou mapu</w:t>
      </w:r>
      <w:r w:rsidR="00551552">
        <w:t>,</w:t>
      </w:r>
      <w:r w:rsidRPr="00795DAB">
        <w:t xml:space="preserve"> je velké množství, od </w:t>
      </w:r>
      <w:r>
        <w:t>variant, které trvají pár minut</w:t>
      </w:r>
      <w:r w:rsidR="00551552">
        <w:t>,</w:t>
      </w:r>
      <w:r>
        <w:t xml:space="preserve"> po varianty na celou hodinu nebo</w:t>
      </w:r>
      <w:r w:rsidRPr="00795DAB">
        <w:t xml:space="preserve"> varianty vhodné do terénu. </w:t>
      </w:r>
    </w:p>
    <w:p w14:paraId="520CBD1C" w14:textId="77777777" w:rsidR="000A1AAD" w:rsidRPr="00795DAB" w:rsidRDefault="000A1AAD" w:rsidP="00A5373D">
      <w:pPr>
        <w:pStyle w:val="ohraniceni2"/>
      </w:pPr>
    </w:p>
    <w:p w14:paraId="4DBFBAB4" w14:textId="77777777" w:rsidR="000A1AAD" w:rsidRPr="00795DAB" w:rsidRDefault="000A1AAD" w:rsidP="00A5373D">
      <w:pPr>
        <w:pStyle w:val="ohraniceni2"/>
      </w:pPr>
      <w:r w:rsidRPr="00795DAB">
        <w:t xml:space="preserve">Zde si přiblížíme </w:t>
      </w:r>
      <w:r w:rsidRPr="00A5373D">
        <w:rPr>
          <w:b/>
        </w:rPr>
        <w:t>varianty vhodné pro reflexi lekce:</w:t>
      </w:r>
    </w:p>
    <w:p w14:paraId="4F6A7BEF" w14:textId="2B337912" w:rsidR="000A1AAD" w:rsidRPr="00795DAB" w:rsidRDefault="000A1AAD" w:rsidP="00A5373D">
      <w:pPr>
        <w:pStyle w:val="ohraniceni2"/>
      </w:pPr>
      <w:r w:rsidRPr="00795DAB">
        <w:t xml:space="preserve">1. </w:t>
      </w:r>
      <w:r>
        <w:t>Vytiskneme</w:t>
      </w:r>
      <w:r w:rsidR="00286243">
        <w:t xml:space="preserve"> </w:t>
      </w:r>
      <w:r>
        <w:t xml:space="preserve">mapu okolí školy, kterou pověsíme ve třídě. Každému žákovi rozdáme dvě zelená a dvě červená malá </w:t>
      </w:r>
      <w:proofErr w:type="spellStart"/>
      <w:r>
        <w:t>lepítka</w:t>
      </w:r>
      <w:proofErr w:type="spellEnd"/>
      <w:r>
        <w:t xml:space="preserve">. </w:t>
      </w:r>
      <w:r w:rsidRPr="0087054C">
        <w:t>Každý bude</w:t>
      </w:r>
      <w:r>
        <w:t xml:space="preserve"> mít za úkol zeleně vyznačit místa </w:t>
      </w:r>
      <w:r w:rsidRPr="0087054C">
        <w:t>venku</w:t>
      </w:r>
      <w:r>
        <w:t>, kde se cítí dobře</w:t>
      </w:r>
      <w:r w:rsidRPr="0087054C">
        <w:t>,</w:t>
      </w:r>
      <w:r>
        <w:t xml:space="preserve"> a červeně místa, kde se necítí dobře.   </w:t>
      </w:r>
    </w:p>
    <w:p w14:paraId="432152EB" w14:textId="406A0865" w:rsidR="000A1AAD" w:rsidRDefault="000A1AAD" w:rsidP="00A5373D">
      <w:pPr>
        <w:pStyle w:val="ohraniceni2"/>
      </w:pPr>
      <w:r w:rsidRPr="00795DAB">
        <w:t>2.</w:t>
      </w:r>
      <w:r>
        <w:t xml:space="preserve"> Tato varianta </w:t>
      </w:r>
      <w:r w:rsidR="00286243">
        <w:t>je podobná</w:t>
      </w:r>
      <w:r>
        <w:t xml:space="preserve"> jako varianta </w:t>
      </w:r>
      <w:r w:rsidRPr="0087054C">
        <w:t>1</w:t>
      </w:r>
      <w:r>
        <w:t xml:space="preserve">, </w:t>
      </w:r>
      <w:r w:rsidRPr="0087054C">
        <w:t>jen</w:t>
      </w:r>
      <w:r>
        <w:t xml:space="preserve"> v tomto případě mapu připevníme na </w:t>
      </w:r>
      <w:r w:rsidRPr="0087054C">
        <w:t>nástěnku</w:t>
      </w:r>
      <w:r>
        <w:t xml:space="preserve"> a žákům rozdáme místo </w:t>
      </w:r>
      <w:proofErr w:type="spellStart"/>
      <w:r>
        <w:t>lepítek</w:t>
      </w:r>
      <w:proofErr w:type="spellEnd"/>
      <w:r>
        <w:t xml:space="preserve"> dv</w:t>
      </w:r>
      <w:r w:rsidR="00286243">
        <w:t>ě barvy</w:t>
      </w:r>
      <w:r>
        <w:t xml:space="preserve"> špendlíků.</w:t>
      </w:r>
    </w:p>
    <w:p w14:paraId="7076EC11" w14:textId="1C8C642D" w:rsidR="000A1AAD" w:rsidRDefault="000A1AAD" w:rsidP="00A5373D">
      <w:pPr>
        <w:pStyle w:val="ohraniceni2"/>
      </w:pPr>
      <w:r>
        <w:t xml:space="preserve">3. Jedná se o variantu vhodnou do online výuky (v této variantě je nutné, aby učitel měl </w:t>
      </w:r>
      <w:r w:rsidRPr="0087054C">
        <w:t>svůj Google účet</w:t>
      </w:r>
      <w:r w:rsidR="00286243">
        <w:t>, resp. Gmail</w:t>
      </w:r>
      <w:r>
        <w:t xml:space="preserve">). </w:t>
      </w:r>
      <w:r w:rsidR="00B26B85">
        <w:t>Vytvoříme</w:t>
      </w:r>
      <w:r>
        <w:t xml:space="preserve"> výstřižek okolí (ideálně z </w:t>
      </w:r>
      <w:r w:rsidR="002D3EE6">
        <w:t>O</w:t>
      </w:r>
      <w:r>
        <w:t xml:space="preserve">penstreetmap.org nebo </w:t>
      </w:r>
      <w:r w:rsidR="002D3EE6">
        <w:t>M</w:t>
      </w:r>
      <w:r>
        <w:t xml:space="preserve">apy.cz) a uložíme ho jako obrázek. Otevřeme svůj </w:t>
      </w:r>
      <w:r w:rsidRPr="0087054C">
        <w:t>Google</w:t>
      </w:r>
      <w:r>
        <w:t xml:space="preserve"> disk a vytvoříme nový </w:t>
      </w:r>
      <w:proofErr w:type="spellStart"/>
      <w:r w:rsidRPr="0087054C">
        <w:t>Jamboard</w:t>
      </w:r>
      <w:proofErr w:type="spellEnd"/>
      <w:r>
        <w:t xml:space="preserve"> (</w:t>
      </w:r>
      <w:r w:rsidRPr="0087054C">
        <w:t>jamboard.google.com</w:t>
      </w:r>
      <w:r>
        <w:t xml:space="preserve">). Jako pozadí </w:t>
      </w:r>
      <w:proofErr w:type="spellStart"/>
      <w:r>
        <w:t>Jamboardu</w:t>
      </w:r>
      <w:proofErr w:type="spellEnd"/>
      <w:r>
        <w:t xml:space="preserve"> zvolíme nahrání obrázku a jako obrázek nahrajeme uložený výstřižek mapy okolí. Odkaz na </w:t>
      </w:r>
      <w:proofErr w:type="spellStart"/>
      <w:r>
        <w:t>Jamboard</w:t>
      </w:r>
      <w:proofErr w:type="spellEnd"/>
      <w:r>
        <w:t xml:space="preserve"> rozešleme žákům a dáme jim za úkol zelenou barvou označit dvě místa </w:t>
      </w:r>
      <w:r w:rsidRPr="0087054C">
        <w:t>venku</w:t>
      </w:r>
      <w:r>
        <w:t>, kde se cítí dobře</w:t>
      </w:r>
      <w:r w:rsidRPr="0087054C">
        <w:t>,</w:t>
      </w:r>
      <w:r>
        <w:t xml:space="preserve"> a červenou dvě místa, kde se dobře necítí.</w:t>
      </w:r>
    </w:p>
    <w:p w14:paraId="1D4B3B31" w14:textId="77777777" w:rsidR="000A1AAD" w:rsidRDefault="000A1AAD" w:rsidP="00A5373D">
      <w:pPr>
        <w:pStyle w:val="ohraniceni2"/>
      </w:pPr>
    </w:p>
    <w:p w14:paraId="6A2A99BF" w14:textId="4FB9986E" w:rsidR="000A1AAD" w:rsidRDefault="000A1AAD" w:rsidP="00A5373D">
      <w:pPr>
        <w:pStyle w:val="ohraniceni2"/>
      </w:pPr>
      <w:r>
        <w:t xml:space="preserve">Zaujalo </w:t>
      </w:r>
      <w:r w:rsidRPr="0087054C">
        <w:t>vás</w:t>
      </w:r>
      <w:r>
        <w:t xml:space="preserve"> tvoření pocitových map? Zde naleznete další možnosti, jak vytvořit pocitovou mapu</w:t>
      </w:r>
      <w:r w:rsidRPr="0087054C">
        <w:t>,</w:t>
      </w:r>
      <w:r>
        <w:t xml:space="preserve"> ať už pomocí geoinformačního softwaru QGIS</w:t>
      </w:r>
      <w:r w:rsidR="002D3EE6">
        <w:t>,</w:t>
      </w:r>
      <w:r>
        <w:t xml:space="preserve"> </w:t>
      </w:r>
      <w:r w:rsidRPr="0087054C">
        <w:t>nebo</w:t>
      </w:r>
      <w:r>
        <w:t xml:space="preserve"> pomocí formuláře pro sběr dat Survey123 od ESRI</w:t>
      </w:r>
      <w:r w:rsidR="00E504B4">
        <w:t>:</w:t>
      </w:r>
    </w:p>
    <w:p w14:paraId="7F591125" w14:textId="7B9465AC" w:rsidR="000A1AAD" w:rsidRDefault="000A1AAD" w:rsidP="00A5373D">
      <w:pPr>
        <w:pStyle w:val="ohraniceni2"/>
      </w:pPr>
      <w:r w:rsidRPr="00C26B07">
        <w:t xml:space="preserve">Novotná, K., Havelková, L. (2018): Mapování pocitů v okolí naší školy. </w:t>
      </w:r>
      <w:r>
        <w:t xml:space="preserve">Dostupné z: </w:t>
      </w:r>
      <w:r w:rsidRPr="00C26B07">
        <w:t>https://www.geograficke-rozhledy.cz/archiv/clanek/2848/pdf</w:t>
      </w:r>
      <w:r>
        <w:t xml:space="preserve"> [cit. 2.</w:t>
      </w:r>
      <w:r w:rsidR="002D3EE6">
        <w:t xml:space="preserve"> </w:t>
      </w:r>
      <w:r>
        <w:t>2.</w:t>
      </w:r>
      <w:r w:rsidR="002D3EE6">
        <w:t xml:space="preserve"> </w:t>
      </w:r>
      <w:r>
        <w:t>2022]</w:t>
      </w:r>
    </w:p>
    <w:p w14:paraId="16F3B3B4" w14:textId="32803595" w:rsidR="000A1AAD" w:rsidRPr="00795DAB" w:rsidRDefault="000A1AAD" w:rsidP="00A5373D">
      <w:pPr>
        <w:pStyle w:val="ohraniceni2"/>
      </w:pPr>
      <w:proofErr w:type="spellStart"/>
      <w:r>
        <w:t>Košábková</w:t>
      </w:r>
      <w:proofErr w:type="spellEnd"/>
      <w:r>
        <w:t xml:space="preserve">, J. (2019): Počítač ve škole: </w:t>
      </w:r>
      <w:r w:rsidRPr="00F45D93">
        <w:t>Survey123 – jak na sběr (nejen) prostorových dat v</w:t>
      </w:r>
      <w:r>
        <w:t> </w:t>
      </w:r>
      <w:r w:rsidRPr="00F45D93">
        <w:t>terénu</w:t>
      </w:r>
      <w:r>
        <w:t>. Dostupné z:</w:t>
      </w:r>
      <w:r w:rsidR="00E504B4">
        <w:t> </w:t>
      </w:r>
      <w:r w:rsidRPr="00F45D93">
        <w:t>https://www.arcdata.cz/oborova-reseni/gis-v-oborech/vzdelavani-a-vyzkum/zakladni-a-stredni-skoly/vyukove-materialy</w:t>
      </w:r>
      <w:r>
        <w:t xml:space="preserve"> [cit. 2.</w:t>
      </w:r>
      <w:r w:rsidR="002D3EE6">
        <w:t xml:space="preserve"> </w:t>
      </w:r>
      <w:r>
        <w:t>2.</w:t>
      </w:r>
      <w:r w:rsidR="002D3EE6">
        <w:t xml:space="preserve"> </w:t>
      </w:r>
      <w:r>
        <w:t>2022] (u této varianty je nutné získat licenci, nicméně ta je po zažádání dostupná pro školy zdarma)</w:t>
      </w:r>
    </w:p>
    <w:p w14:paraId="39EB0F8F" w14:textId="77777777" w:rsidR="00C63519" w:rsidRDefault="00C63519">
      <w:pPr>
        <w:spacing w:after="160" w:line="259" w:lineRule="auto"/>
        <w:rPr>
          <w:rFonts w:ascii="Calibri" w:eastAsia="Calibri" w:hAnsi="Calibri" w:cs="Calibri"/>
          <w:sz w:val="20"/>
          <w:szCs w:val="20"/>
          <w:highlight w:val="yellow"/>
        </w:rPr>
      </w:pPr>
    </w:p>
    <w:p w14:paraId="09C0BA0B" w14:textId="77777777" w:rsidR="00C63519" w:rsidRDefault="00C63519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41ADEA59" w14:textId="77777777" w:rsidR="00C63519" w:rsidRDefault="00C6351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  <w:u w:val="single"/>
        </w:rPr>
      </w:pPr>
    </w:p>
    <w:sectPr w:rsidR="00C63519">
      <w:footerReference w:type="default" r:id="rId20"/>
      <w:pgSz w:w="11906" w:h="16838"/>
      <w:pgMar w:top="851" w:right="1133" w:bottom="1276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8093B" w14:textId="77777777" w:rsidR="00E96931" w:rsidRDefault="00E96931">
      <w:pPr>
        <w:spacing w:line="240" w:lineRule="auto"/>
      </w:pPr>
      <w:r>
        <w:separator/>
      </w:r>
    </w:p>
  </w:endnote>
  <w:endnote w:type="continuationSeparator" w:id="0">
    <w:p w14:paraId="5F32A2B3" w14:textId="77777777" w:rsidR="00E96931" w:rsidRDefault="00E969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0BAC6" w14:textId="77777777" w:rsidR="00C63519" w:rsidRDefault="00D9167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FC73908" wp14:editId="58E3B528">
          <wp:simplePos x="0" y="0"/>
          <wp:positionH relativeFrom="column">
            <wp:posOffset>-34924</wp:posOffset>
          </wp:positionH>
          <wp:positionV relativeFrom="paragraph">
            <wp:posOffset>-22859</wp:posOffset>
          </wp:positionV>
          <wp:extent cx="6163200" cy="432000"/>
          <wp:effectExtent l="0" t="0" r="0" b="0"/>
          <wp:wrapNone/>
          <wp:docPr id="3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EB900" w14:textId="77777777" w:rsidR="00E96931" w:rsidRDefault="00E96931">
      <w:pPr>
        <w:spacing w:line="240" w:lineRule="auto"/>
      </w:pPr>
      <w:r>
        <w:separator/>
      </w:r>
    </w:p>
  </w:footnote>
  <w:footnote w:type="continuationSeparator" w:id="0">
    <w:p w14:paraId="74431888" w14:textId="77777777" w:rsidR="00E96931" w:rsidRDefault="00E969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B62F2"/>
    <w:multiLevelType w:val="multilevel"/>
    <w:tmpl w:val="4D924E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8C6525E"/>
    <w:multiLevelType w:val="multilevel"/>
    <w:tmpl w:val="5C323F6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4B1AA1"/>
    <w:multiLevelType w:val="multilevel"/>
    <w:tmpl w:val="804097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0CAE3215"/>
    <w:multiLevelType w:val="multilevel"/>
    <w:tmpl w:val="26329EE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E6F4F53"/>
    <w:multiLevelType w:val="multilevel"/>
    <w:tmpl w:val="B01E1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F335B"/>
    <w:multiLevelType w:val="multilevel"/>
    <w:tmpl w:val="EEC4866A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05481A"/>
    <w:multiLevelType w:val="multilevel"/>
    <w:tmpl w:val="87428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78076C"/>
    <w:multiLevelType w:val="multilevel"/>
    <w:tmpl w:val="C128A61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14E152C"/>
    <w:multiLevelType w:val="multilevel"/>
    <w:tmpl w:val="EF66B97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86E63A3"/>
    <w:multiLevelType w:val="multilevel"/>
    <w:tmpl w:val="54C8CEC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75C2AEA"/>
    <w:multiLevelType w:val="hybridMultilevel"/>
    <w:tmpl w:val="2BAE2DA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A03624F"/>
    <w:multiLevelType w:val="multilevel"/>
    <w:tmpl w:val="95821ED4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8482AA1"/>
    <w:multiLevelType w:val="multilevel"/>
    <w:tmpl w:val="1E8895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00299218">
    <w:abstractNumId w:val="0"/>
  </w:num>
  <w:num w:numId="2" w16cid:durableId="1890146751">
    <w:abstractNumId w:val="1"/>
  </w:num>
  <w:num w:numId="3" w16cid:durableId="1342391645">
    <w:abstractNumId w:val="12"/>
  </w:num>
  <w:num w:numId="4" w16cid:durableId="386226467">
    <w:abstractNumId w:val="8"/>
  </w:num>
  <w:num w:numId="5" w16cid:durableId="1058210377">
    <w:abstractNumId w:val="5"/>
  </w:num>
  <w:num w:numId="6" w16cid:durableId="670379614">
    <w:abstractNumId w:val="2"/>
  </w:num>
  <w:num w:numId="7" w16cid:durableId="1601061385">
    <w:abstractNumId w:val="10"/>
  </w:num>
  <w:num w:numId="8" w16cid:durableId="1368947513">
    <w:abstractNumId w:val="6"/>
  </w:num>
  <w:num w:numId="9" w16cid:durableId="1734965879">
    <w:abstractNumId w:val="4"/>
  </w:num>
  <w:num w:numId="10" w16cid:durableId="1429423709">
    <w:abstractNumId w:val="3"/>
  </w:num>
  <w:num w:numId="11" w16cid:durableId="1185090593">
    <w:abstractNumId w:val="7"/>
  </w:num>
  <w:num w:numId="12" w16cid:durableId="262569804">
    <w:abstractNumId w:val="11"/>
  </w:num>
  <w:num w:numId="13" w16cid:durableId="10957849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DQzMjQxtjA0MDFW0lEKTi0uzszPAykwrwUAiM2tuSwAAAA="/>
  </w:docVars>
  <w:rsids>
    <w:rsidRoot w:val="00C63519"/>
    <w:rsid w:val="00047AFE"/>
    <w:rsid w:val="00075A5D"/>
    <w:rsid w:val="000A1AAD"/>
    <w:rsid w:val="000F0537"/>
    <w:rsid w:val="00147AC8"/>
    <w:rsid w:val="00186C47"/>
    <w:rsid w:val="001A3A7F"/>
    <w:rsid w:val="001C3863"/>
    <w:rsid w:val="00205CC0"/>
    <w:rsid w:val="0022149F"/>
    <w:rsid w:val="00276925"/>
    <w:rsid w:val="00286243"/>
    <w:rsid w:val="002A383F"/>
    <w:rsid w:val="002D3EE6"/>
    <w:rsid w:val="002E7B20"/>
    <w:rsid w:val="00387E65"/>
    <w:rsid w:val="003D5027"/>
    <w:rsid w:val="004112B9"/>
    <w:rsid w:val="0043249C"/>
    <w:rsid w:val="00434AD5"/>
    <w:rsid w:val="00451C52"/>
    <w:rsid w:val="004D1CFB"/>
    <w:rsid w:val="0051086A"/>
    <w:rsid w:val="005142D7"/>
    <w:rsid w:val="00515E47"/>
    <w:rsid w:val="005201FF"/>
    <w:rsid w:val="00550300"/>
    <w:rsid w:val="00551552"/>
    <w:rsid w:val="00562CCA"/>
    <w:rsid w:val="005B09A8"/>
    <w:rsid w:val="00615D84"/>
    <w:rsid w:val="00624668"/>
    <w:rsid w:val="00682A68"/>
    <w:rsid w:val="006E7168"/>
    <w:rsid w:val="00851A6E"/>
    <w:rsid w:val="00855C6C"/>
    <w:rsid w:val="008E05E9"/>
    <w:rsid w:val="008F0AAF"/>
    <w:rsid w:val="009223C6"/>
    <w:rsid w:val="00966C99"/>
    <w:rsid w:val="00973340"/>
    <w:rsid w:val="00975BB8"/>
    <w:rsid w:val="009E2CB2"/>
    <w:rsid w:val="00A37C30"/>
    <w:rsid w:val="00A5373D"/>
    <w:rsid w:val="00A72525"/>
    <w:rsid w:val="00AA7474"/>
    <w:rsid w:val="00AD19D1"/>
    <w:rsid w:val="00B26B85"/>
    <w:rsid w:val="00BA5F14"/>
    <w:rsid w:val="00C63519"/>
    <w:rsid w:val="00CD0937"/>
    <w:rsid w:val="00D5202A"/>
    <w:rsid w:val="00D91676"/>
    <w:rsid w:val="00DC4C49"/>
    <w:rsid w:val="00E504B4"/>
    <w:rsid w:val="00E96931"/>
    <w:rsid w:val="00F52E35"/>
    <w:rsid w:val="00FB076C"/>
    <w:rsid w:val="00FB3377"/>
    <w:rsid w:val="00FB7A46"/>
    <w:rsid w:val="00FC1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3DA6B"/>
  <w15:docId w15:val="{950B557E-381D-4EEB-B83E-C115DF15F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1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ohraniceni2">
    <w:name w:val="ohraniceni_2"/>
    <w:basedOn w:val="Normln"/>
    <w:link w:val="ohraniceni2Char"/>
    <w:qFormat/>
    <w:rsid w:val="00A5373D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ceni2Char">
    <w:name w:val="ohraniceni_2 Char"/>
    <w:basedOn w:val="Standardnpsmoodstavce"/>
    <w:link w:val="ohraniceni2"/>
    <w:rsid w:val="00A5373D"/>
    <w:rPr>
      <w:rFonts w:ascii="Calibri" w:eastAsia="Calibri" w:hAnsi="Calibri" w:cs="Calibri"/>
      <w:color w:val="52525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1a05e5-5b60-4b6c-b7ab-c3137fc42b4b" xsi:nil="true"/>
    <lcf76f155ced4ddcb4097134ff3c332f xmlns="2e4d4048-99e1-4105-8e63-5ad9f1b3a306">
      <Terms xmlns="http://schemas.microsoft.com/office/infopath/2007/PartnerControls"/>
    </lcf76f155ced4ddcb4097134ff3c332f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+mk8n+cDj1kcM54XcGcjakaMMw==">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CDB695-1FA0-4293-8C4B-7A5CA2637D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970E66-F472-482D-A0ED-CB8B235ED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B4C532-3200-4427-B84B-C071226BF303}">
  <ds:schemaRefs>
    <ds:schemaRef ds:uri="http://schemas.microsoft.com/office/2006/metadata/properties"/>
    <ds:schemaRef ds:uri="http://schemas.microsoft.com/office/infopath/2007/PartnerControls"/>
    <ds:schemaRef ds:uri="2a1a05e5-5b60-4b6c-b7ab-c3137fc42b4b"/>
    <ds:schemaRef ds:uri="2e4d4048-99e1-4105-8e63-5ad9f1b3a306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F02264A9-8362-478C-9F72-D29E2EF12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734</Words>
  <Characters>10236</Characters>
  <Application>Microsoft Office Word</Application>
  <DocSecurity>0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Bernhauserová</dc:creator>
  <cp:lastModifiedBy>Eliška Masná | ADRA</cp:lastModifiedBy>
  <cp:revision>4</cp:revision>
  <cp:lastPrinted>2023-02-11T10:41:00Z</cp:lastPrinted>
  <dcterms:created xsi:type="dcterms:W3CDTF">2023-02-10T17:59:00Z</dcterms:created>
  <dcterms:modified xsi:type="dcterms:W3CDTF">2023-02-11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2f2b37e5f43f40e28ccaf7324fdf7080e7b78bcc02777b16730ef3082424d823</vt:lpwstr>
  </property>
  <property fmtid="{D5CDD505-2E9C-101B-9397-08002B2CF9AE}" pid="4" name="MediaServiceImageTags">
    <vt:lpwstr/>
  </property>
</Properties>
</file>